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709"/>
        <w:gridCol w:w="5245"/>
      </w:tblGrid>
      <w:tr w:rsidR="00315878" w:rsidRPr="005337B2" w14:paraId="1832C826" w14:textId="77777777" w:rsidTr="00625908">
        <w:trPr>
          <w:trHeight w:val="1713"/>
        </w:trPr>
        <w:tc>
          <w:tcPr>
            <w:tcW w:w="3685" w:type="dxa"/>
          </w:tcPr>
          <w:p w14:paraId="285BB5A5" w14:textId="77777777" w:rsidR="00793BCF" w:rsidRPr="005337B2" w:rsidRDefault="00793BCF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  <w:p w14:paraId="355C26F2" w14:textId="0BC3A63D" w:rsidR="00AD5710" w:rsidRDefault="00625908" w:rsidP="00625908">
            <w:pPr>
              <w:tabs>
                <w:tab w:val="left" w:pos="240"/>
                <w:tab w:val="center" w:pos="1734"/>
              </w:tabs>
              <w:ind w:left="-113"/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6BCD3C56" wp14:editId="3B90A8B4">
                  <wp:extent cx="1866900" cy="586203"/>
                  <wp:effectExtent l="0" t="0" r="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3176" cy="607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5710">
              <w:rPr>
                <w:rFonts w:ascii="Calibri" w:hAnsi="Calibri" w:cs="Arial"/>
                <w:noProof/>
                <w:szCs w:val="22"/>
                <w:lang w:eastAsia="en-AU"/>
              </w:rPr>
              <w:tab/>
            </w:r>
          </w:p>
          <w:p w14:paraId="615447E4" w14:textId="16649076" w:rsidR="00793BCF" w:rsidRPr="005337B2" w:rsidRDefault="00AD5710" w:rsidP="00AD5710">
            <w:pPr>
              <w:tabs>
                <w:tab w:val="left" w:pos="240"/>
                <w:tab w:val="center" w:pos="1734"/>
              </w:tabs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rFonts w:ascii="Calibri" w:hAnsi="Calibri" w:cs="Arial"/>
                <w:noProof/>
                <w:szCs w:val="22"/>
                <w:lang w:eastAsia="en-AU"/>
              </w:rPr>
              <w:t xml:space="preserve">        </w:t>
            </w:r>
            <w:r>
              <w:rPr>
                <w:rFonts w:ascii="Calibri" w:hAnsi="Calibri" w:cs="Arial"/>
                <w:noProof/>
                <w:szCs w:val="22"/>
                <w:lang w:eastAsia="en-AU"/>
              </w:rPr>
              <w:tab/>
            </w:r>
          </w:p>
        </w:tc>
        <w:tc>
          <w:tcPr>
            <w:tcW w:w="709" w:type="dxa"/>
          </w:tcPr>
          <w:p w14:paraId="7956E492" w14:textId="77777777" w:rsidR="00315878" w:rsidRPr="005337B2" w:rsidRDefault="00315878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</w:tc>
        <w:tc>
          <w:tcPr>
            <w:tcW w:w="5245" w:type="dxa"/>
          </w:tcPr>
          <w:p w14:paraId="158BA0B7" w14:textId="77777777" w:rsidR="00315878" w:rsidRPr="005337B2" w:rsidRDefault="00315878" w:rsidP="0044484B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</w:p>
          <w:p w14:paraId="4D3C2A62" w14:textId="66AD560E" w:rsidR="00315878" w:rsidRPr="005337B2" w:rsidRDefault="00625908" w:rsidP="00625908">
            <w:pPr>
              <w:jc w:val="center"/>
              <w:rPr>
                <w:rFonts w:ascii="Calibri" w:hAnsi="Calibri" w:cs="Arial"/>
                <w:noProof/>
                <w:szCs w:val="22"/>
                <w:lang w:eastAsia="en-AU"/>
              </w:rPr>
            </w:pPr>
            <w:r>
              <w:rPr>
                <w:rFonts w:ascii="Calibri" w:hAnsi="Calibri" w:cs="Arial"/>
                <w:noProof/>
                <w:szCs w:val="22"/>
                <w:lang w:eastAsia="en-AU"/>
              </w:rPr>
              <w:t xml:space="preserve">              </w:t>
            </w:r>
            <w:r w:rsidRPr="005337B2">
              <w:rPr>
                <w:rFonts w:ascii="Calibri" w:hAnsi="Calibri" w:cs="Arial"/>
                <w:noProof/>
                <w:szCs w:val="22"/>
                <w:lang w:eastAsia="zh-CN"/>
              </w:rPr>
              <w:drawing>
                <wp:inline distT="0" distB="0" distL="0" distR="0" wp14:anchorId="6368EE0F" wp14:editId="4B819E0C">
                  <wp:extent cx="1819176" cy="627824"/>
                  <wp:effectExtent l="0" t="0" r="0" b="1270"/>
                  <wp:docPr id="2" name="Picture 2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EW Raine MRF logo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95" cy="650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1D8268" w14:textId="60DF7A6A" w:rsidR="005337B2" w:rsidRPr="005337B2" w:rsidRDefault="005337B2" w:rsidP="005337B2">
      <w:pPr>
        <w:keepNext/>
        <w:keepLines/>
        <w:jc w:val="center"/>
        <w:outlineLvl w:val="0"/>
        <w:rPr>
          <w:rFonts w:ascii="Calibri" w:eastAsia="Calibri" w:hAnsi="Calibri"/>
          <w:b/>
          <w:color w:val="1F497D" w:themeColor="text2"/>
          <w:sz w:val="36"/>
          <w:szCs w:val="36"/>
        </w:rPr>
      </w:pPr>
      <w:r w:rsidRPr="005337B2">
        <w:rPr>
          <w:rFonts w:ascii="Calibri" w:hAnsi="Calibri"/>
          <w:b/>
          <w:color w:val="2F5496"/>
          <w:sz w:val="36"/>
          <w:szCs w:val="36"/>
        </w:rPr>
        <w:t xml:space="preserve">Clinician Research Fellowships </w:t>
      </w:r>
      <w:r w:rsidR="00887C08">
        <w:rPr>
          <w:rFonts w:ascii="Calibri" w:hAnsi="Calibri"/>
          <w:b/>
          <w:color w:val="2F5496"/>
          <w:sz w:val="36"/>
          <w:szCs w:val="36"/>
        </w:rPr>
        <w:t xml:space="preserve">2024 </w:t>
      </w:r>
    </w:p>
    <w:p w14:paraId="6720B3F5" w14:textId="77777777" w:rsidR="005337B2" w:rsidRPr="005337B2" w:rsidRDefault="005337B2" w:rsidP="005337B2">
      <w:pPr>
        <w:jc w:val="center"/>
        <w:rPr>
          <w:rFonts w:ascii="Calibri" w:hAnsi="Calibri" w:cs="Arial"/>
          <w:b/>
          <w:bCs/>
          <w:sz w:val="16"/>
          <w:szCs w:val="16"/>
        </w:rPr>
      </w:pPr>
    </w:p>
    <w:p w14:paraId="6CA4B896" w14:textId="77777777" w:rsidR="00C820CE" w:rsidRPr="005337B2" w:rsidRDefault="00C820CE" w:rsidP="005337B2">
      <w:pPr>
        <w:jc w:val="center"/>
        <w:rPr>
          <w:rFonts w:ascii="Calibri" w:eastAsia="Calibri" w:hAnsi="Calibri"/>
          <w:b/>
          <w:color w:val="000000" w:themeColor="text1"/>
          <w:sz w:val="32"/>
          <w:szCs w:val="32"/>
        </w:rPr>
      </w:pPr>
      <w:r>
        <w:rPr>
          <w:rFonts w:ascii="Calibri" w:eastAsia="Calibri" w:hAnsi="Calibri"/>
          <w:b/>
          <w:color w:val="000000" w:themeColor="text1"/>
          <w:sz w:val="32"/>
          <w:szCs w:val="32"/>
        </w:rPr>
        <w:t>Certification Form</w:t>
      </w:r>
    </w:p>
    <w:p w14:paraId="064A32A1" w14:textId="77777777" w:rsidR="0044484B" w:rsidRPr="005337B2" w:rsidRDefault="0044484B" w:rsidP="0044484B">
      <w:pPr>
        <w:jc w:val="center"/>
        <w:rPr>
          <w:rFonts w:ascii="Calibri" w:hAnsi="Calibri" w:cs="Arial"/>
          <w:szCs w:val="22"/>
        </w:rPr>
      </w:pPr>
    </w:p>
    <w:p w14:paraId="6784FFC3" w14:textId="77777777" w:rsidR="00074850" w:rsidRPr="005337B2" w:rsidRDefault="00074850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5337B2">
        <w:rPr>
          <w:rFonts w:ascii="Calibri" w:hAnsi="Calibri" w:cs="Arial"/>
          <w:sz w:val="24"/>
          <w:szCs w:val="24"/>
        </w:rPr>
        <w:t xml:space="preserve">Applicant </w:t>
      </w:r>
    </w:p>
    <w:p w14:paraId="7454BB4C" w14:textId="77777777" w:rsidR="00074850" w:rsidRPr="005337B2" w:rsidRDefault="00074850" w:rsidP="00074850">
      <w:pPr>
        <w:rPr>
          <w:rFonts w:ascii="Calibri" w:hAnsi="Calibri" w:cs="Arial"/>
          <w:szCs w:val="22"/>
        </w:rPr>
      </w:pPr>
    </w:p>
    <w:p w14:paraId="71A23C2E" w14:textId="786813BD" w:rsidR="00594231" w:rsidRPr="005337B2" w:rsidRDefault="00594231" w:rsidP="0007485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</w:t>
      </w:r>
      <w:r w:rsidR="00C820CE">
        <w:rPr>
          <w:rFonts w:ascii="Calibri" w:hAnsi="Calibri" w:cs="Arial"/>
          <w:iCs/>
          <w:szCs w:val="22"/>
          <w:lang w:eastAsia="en-AU"/>
        </w:rPr>
        <w:t xml:space="preserve">confirm that I 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meet the eligibility criteria specified in Section </w:t>
      </w:r>
      <w:r w:rsidR="000A23AA">
        <w:rPr>
          <w:rFonts w:ascii="Calibri" w:hAnsi="Calibri" w:cs="Arial"/>
          <w:iCs/>
          <w:szCs w:val="22"/>
          <w:lang w:eastAsia="en-AU"/>
        </w:rPr>
        <w:t>3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 of the </w:t>
      </w:r>
      <w:hyperlink r:id="rId14" w:history="1">
        <w:r w:rsidRPr="005E399D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CRF 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6177F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4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5E399D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="005E399D">
        <w:rPr>
          <w:rFonts w:ascii="Calibri" w:hAnsi="Calibri" w:cs="Arial"/>
          <w:iCs/>
          <w:szCs w:val="22"/>
          <w:lang w:eastAsia="en-AU"/>
        </w:rPr>
        <w:t>.</w:t>
      </w:r>
    </w:p>
    <w:p w14:paraId="77EBAE5D" w14:textId="15774901" w:rsidR="00490090" w:rsidRPr="00603F7A" w:rsidRDefault="00AE2ED9" w:rsidP="0049009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603F7A">
        <w:rPr>
          <w:rFonts w:ascii="Calibri" w:hAnsi="Calibri" w:cs="Arial"/>
          <w:iCs/>
          <w:szCs w:val="22"/>
          <w:lang w:eastAsia="en-AU"/>
        </w:rPr>
        <w:t>I am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not </w:t>
      </w:r>
      <w:r w:rsidR="000B5935" w:rsidRPr="00603F7A">
        <w:rPr>
          <w:rFonts w:ascii="Calibri" w:hAnsi="Calibri" w:cs="Arial"/>
          <w:iCs/>
          <w:szCs w:val="22"/>
          <w:lang w:eastAsia="en-AU"/>
        </w:rPr>
        <w:t>currently</w:t>
      </w:r>
      <w:r w:rsidR="000B5935">
        <w:rPr>
          <w:rFonts w:ascii="Calibri" w:hAnsi="Calibri" w:cs="Arial"/>
          <w:iCs/>
          <w:szCs w:val="22"/>
          <w:lang w:eastAsia="en-AU"/>
        </w:rPr>
        <w:t xml:space="preserve"> and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will n</w:t>
      </w:r>
      <w:r w:rsidR="00053659">
        <w:rPr>
          <w:rFonts w:ascii="Calibri" w:hAnsi="Calibri" w:cs="Arial"/>
          <w:iCs/>
          <w:szCs w:val="22"/>
          <w:lang w:eastAsia="en-AU"/>
        </w:rPr>
        <w:t>ot be during the period of the F</w:t>
      </w:r>
      <w:r w:rsidR="00490090" w:rsidRPr="00603F7A">
        <w:rPr>
          <w:rFonts w:ascii="Calibri" w:hAnsi="Calibri" w:cs="Arial"/>
          <w:iCs/>
          <w:szCs w:val="22"/>
          <w:lang w:eastAsia="en-AU"/>
        </w:rPr>
        <w:t>ellowship</w:t>
      </w:r>
      <w:r w:rsidR="009959E7">
        <w:rPr>
          <w:rFonts w:ascii="Calibri" w:hAnsi="Calibri" w:cs="Arial"/>
          <w:iCs/>
          <w:szCs w:val="22"/>
          <w:lang w:eastAsia="en-AU"/>
        </w:rPr>
        <w:t>,</w:t>
      </w:r>
      <w:r w:rsidR="00490090" w:rsidRPr="00603F7A">
        <w:rPr>
          <w:rFonts w:ascii="Calibri" w:hAnsi="Calibri" w:cs="Arial"/>
          <w:iCs/>
          <w:szCs w:val="22"/>
          <w:lang w:eastAsia="en-AU"/>
        </w:rPr>
        <w:t xml:space="preserve"> in receipt of paid research time greater than 0</w:t>
      </w:r>
      <w:r w:rsidR="00490090" w:rsidRPr="00A55F31">
        <w:rPr>
          <w:rFonts w:ascii="Calibri" w:hAnsi="Calibri" w:cs="Arial"/>
          <w:iCs/>
          <w:szCs w:val="22"/>
          <w:lang w:eastAsia="en-AU"/>
        </w:rPr>
        <w:t>.3 FTE</w:t>
      </w:r>
      <w:r w:rsidR="00C00E7B" w:rsidRPr="00A55F31">
        <w:rPr>
          <w:rFonts w:ascii="Calibri" w:hAnsi="Calibri" w:cs="Arial"/>
          <w:iCs/>
          <w:szCs w:val="22"/>
          <w:lang w:eastAsia="en-AU"/>
        </w:rPr>
        <w:t xml:space="preserve"> </w:t>
      </w:r>
      <w:r w:rsidR="00C00E7B" w:rsidRPr="00A55F31">
        <w:rPr>
          <w:rFonts w:ascii="Calibri" w:hAnsi="Calibri" w:cs="Arial"/>
          <w:szCs w:val="22"/>
          <w:lang w:val="en-US"/>
        </w:rPr>
        <w:t>(including paid research time which is a component of an academic/clinical/administration role)</w:t>
      </w:r>
      <w:r w:rsidR="00490090" w:rsidRPr="00A55F31">
        <w:rPr>
          <w:rFonts w:ascii="Calibri" w:hAnsi="Calibri" w:cs="Arial"/>
          <w:iCs/>
          <w:szCs w:val="22"/>
          <w:lang w:eastAsia="en-AU"/>
        </w:rPr>
        <w:t>.</w:t>
      </w:r>
    </w:p>
    <w:p w14:paraId="278D1727" w14:textId="4BCA34B1" w:rsidR="00594231" w:rsidRPr="005337B2" w:rsidRDefault="00594231" w:rsidP="00594231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agree to abide by the </w:t>
      </w:r>
      <w:hyperlink r:id="rId15" w:history="1">
        <w:r w:rsidRPr="00F21FB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CRF 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6177F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4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F21FBC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Pr="005337B2">
        <w:rPr>
          <w:rFonts w:ascii="Calibri" w:hAnsi="Calibri" w:cs="Arial"/>
          <w:iCs/>
          <w:szCs w:val="22"/>
          <w:lang w:eastAsia="en-AU"/>
        </w:rPr>
        <w:t>.</w:t>
      </w:r>
    </w:p>
    <w:p w14:paraId="6ABE0643" w14:textId="3C8E651F" w:rsidR="00074850" w:rsidRPr="005337B2" w:rsidRDefault="00074850" w:rsidP="00074850">
      <w:pPr>
        <w:numPr>
          <w:ilvl w:val="0"/>
          <w:numId w:val="2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declare </w:t>
      </w:r>
      <w:r w:rsidR="00B85965">
        <w:rPr>
          <w:rFonts w:ascii="Calibri" w:hAnsi="Calibri" w:cs="Arial"/>
          <w:iCs/>
          <w:szCs w:val="22"/>
          <w:lang w:eastAsia="en-AU"/>
        </w:rPr>
        <w:t xml:space="preserve">that the </w:t>
      </w:r>
      <w:r w:rsidRPr="005337B2">
        <w:rPr>
          <w:rFonts w:ascii="Calibri" w:hAnsi="Calibri" w:cs="Arial"/>
          <w:iCs/>
          <w:szCs w:val="22"/>
          <w:lang w:eastAsia="en-AU"/>
        </w:rPr>
        <w:t>information supplied by me on this form is complete and correct.</w:t>
      </w:r>
    </w:p>
    <w:p w14:paraId="1703230A" w14:textId="77777777" w:rsidR="00074850" w:rsidRPr="00797469" w:rsidRDefault="00074850" w:rsidP="00074850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0DDEDA65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0348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5337B2" w14:paraId="743F3351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D0446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9B205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37A0B1E6" w14:textId="77777777" w:rsidR="004C7910" w:rsidRDefault="004C7910" w:rsidP="00074850">
      <w:pPr>
        <w:rPr>
          <w:rFonts w:ascii="Calibri" w:hAnsi="Calibri" w:cs="Arial"/>
          <w:szCs w:val="22"/>
        </w:rPr>
      </w:pPr>
    </w:p>
    <w:p w14:paraId="2AD5879E" w14:textId="77777777" w:rsidR="00250216" w:rsidRDefault="00250216" w:rsidP="00250216">
      <w:pPr>
        <w:rPr>
          <w:rFonts w:ascii="Calibri" w:hAnsi="Calibri" w:cs="Arial"/>
          <w:szCs w:val="22"/>
        </w:rPr>
      </w:pPr>
    </w:p>
    <w:p w14:paraId="5CC081AD" w14:textId="77777777" w:rsidR="00250216" w:rsidRPr="004C7910" w:rsidRDefault="00250216" w:rsidP="004C7910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C7910">
        <w:rPr>
          <w:rFonts w:ascii="Calibri" w:hAnsi="Calibri" w:cs="Arial"/>
          <w:sz w:val="24"/>
          <w:szCs w:val="24"/>
        </w:rPr>
        <w:t xml:space="preserve">Host </w:t>
      </w:r>
      <w:r w:rsidR="00AF5F7B" w:rsidRPr="004C7910">
        <w:rPr>
          <w:rFonts w:ascii="Calibri" w:hAnsi="Calibri" w:cs="Arial"/>
          <w:sz w:val="24"/>
          <w:szCs w:val="24"/>
        </w:rPr>
        <w:t xml:space="preserve">Research </w:t>
      </w:r>
      <w:r w:rsidRPr="004C7910">
        <w:rPr>
          <w:rFonts w:ascii="Calibri" w:hAnsi="Calibri" w:cs="Arial"/>
          <w:sz w:val="24"/>
          <w:szCs w:val="24"/>
        </w:rPr>
        <w:t xml:space="preserve">Institution </w:t>
      </w:r>
      <w:r w:rsidR="00601CF0">
        <w:rPr>
          <w:rFonts w:ascii="Calibri" w:hAnsi="Calibri" w:cs="Arial"/>
          <w:sz w:val="24"/>
          <w:szCs w:val="24"/>
        </w:rPr>
        <w:t>Representative</w:t>
      </w:r>
      <w:r w:rsidRPr="004C7910">
        <w:rPr>
          <w:rFonts w:ascii="Calibri" w:hAnsi="Calibri" w:cs="Arial"/>
          <w:sz w:val="24"/>
          <w:szCs w:val="24"/>
        </w:rPr>
        <w:t xml:space="preserve"> </w:t>
      </w:r>
    </w:p>
    <w:p w14:paraId="603BBC69" w14:textId="77777777" w:rsidR="00250216" w:rsidRPr="005337B2" w:rsidRDefault="00250216" w:rsidP="00250216">
      <w:pPr>
        <w:pStyle w:val="BodyText2"/>
        <w:ind w:left="567" w:right="850"/>
        <w:rPr>
          <w:rFonts w:ascii="Calibri" w:hAnsi="Calibri" w:cs="Arial"/>
          <w:szCs w:val="22"/>
        </w:rPr>
      </w:pPr>
    </w:p>
    <w:p w14:paraId="6EB7FDEE" w14:textId="2E6B19D0" w:rsidR="00250216" w:rsidRDefault="00250216" w:rsidP="00250216">
      <w:pPr>
        <w:numPr>
          <w:ilvl w:val="0"/>
          <w:numId w:val="9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confirm that adequate infrastructure and research support shall be provided to the applicant for the term of the Fellowship. </w:t>
      </w:r>
    </w:p>
    <w:p w14:paraId="239581FB" w14:textId="77777777" w:rsidR="00250216" w:rsidRPr="005337B2" w:rsidRDefault="00250216" w:rsidP="00250216">
      <w:pPr>
        <w:numPr>
          <w:ilvl w:val="0"/>
          <w:numId w:val="9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>
        <w:rPr>
          <w:rFonts w:ascii="Calibri" w:hAnsi="Calibri" w:cs="Arial"/>
          <w:iCs/>
          <w:szCs w:val="22"/>
          <w:lang w:eastAsia="en-AU"/>
        </w:rPr>
        <w:t xml:space="preserve">I am an authorised signatory for the Host </w:t>
      </w:r>
      <w:r w:rsidR="00AF5F7B">
        <w:rPr>
          <w:rFonts w:ascii="Calibri" w:hAnsi="Calibri" w:cs="Arial"/>
          <w:iCs/>
          <w:szCs w:val="22"/>
          <w:lang w:eastAsia="en-AU"/>
        </w:rPr>
        <w:t xml:space="preserve">Research </w:t>
      </w:r>
      <w:r>
        <w:rPr>
          <w:rFonts w:ascii="Calibri" w:hAnsi="Calibri" w:cs="Arial"/>
          <w:iCs/>
          <w:szCs w:val="22"/>
          <w:lang w:eastAsia="en-AU"/>
        </w:rPr>
        <w:t>Institution.</w:t>
      </w:r>
    </w:p>
    <w:p w14:paraId="39A85107" w14:textId="77777777" w:rsidR="00250216" w:rsidRPr="00797469" w:rsidRDefault="00250216" w:rsidP="00250216">
      <w:pPr>
        <w:ind w:left="567" w:right="850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250216" w:rsidRPr="005337B2" w14:paraId="748067F5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94107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250216" w:rsidRPr="005337B2" w14:paraId="772DAAD5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1079A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250216" w:rsidRPr="005337B2" w14:paraId="456AF699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FB261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250216" w:rsidRPr="005337B2" w14:paraId="2D8A202A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330BC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17E61" w14:textId="77777777" w:rsidR="00250216" w:rsidRPr="005337B2" w:rsidRDefault="0025021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2700A554" w14:textId="77777777" w:rsidR="00250216" w:rsidRDefault="00250216" w:rsidP="00250216">
      <w:pPr>
        <w:rPr>
          <w:rFonts w:ascii="Calibri" w:hAnsi="Calibri" w:cs="Arial"/>
          <w:szCs w:val="22"/>
        </w:rPr>
      </w:pPr>
    </w:p>
    <w:p w14:paraId="5ED35896" w14:textId="77777777" w:rsidR="004C7910" w:rsidRDefault="004C7910" w:rsidP="00250216">
      <w:pPr>
        <w:rPr>
          <w:rFonts w:ascii="Calibri" w:hAnsi="Calibri" w:cs="Arial"/>
          <w:szCs w:val="22"/>
        </w:rPr>
      </w:pPr>
    </w:p>
    <w:p w14:paraId="6CFA60DC" w14:textId="77777777" w:rsidR="007B3ABE" w:rsidRPr="003552D3" w:rsidRDefault="007B3ABE" w:rsidP="007B3ABE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3552D3">
        <w:rPr>
          <w:rFonts w:ascii="Calibri" w:hAnsi="Calibri" w:cs="Arial"/>
          <w:sz w:val="24"/>
          <w:szCs w:val="24"/>
        </w:rPr>
        <w:t xml:space="preserve">Research Mentor </w:t>
      </w:r>
    </w:p>
    <w:p w14:paraId="5C62C71D" w14:textId="77777777" w:rsidR="007B3ABE" w:rsidRPr="005337B2" w:rsidRDefault="007B3ABE" w:rsidP="007B3ABE">
      <w:pPr>
        <w:ind w:left="567" w:right="850"/>
        <w:rPr>
          <w:rFonts w:ascii="Calibri" w:hAnsi="Calibri" w:cs="Arial"/>
          <w:szCs w:val="22"/>
        </w:rPr>
      </w:pPr>
    </w:p>
    <w:p w14:paraId="547D92A7" w14:textId="2B85BAE8" w:rsidR="007B3ABE" w:rsidRDefault="007B3ABE" w:rsidP="007B3ABE">
      <w:pPr>
        <w:numPr>
          <w:ilvl w:val="0"/>
          <w:numId w:val="10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5337B2">
        <w:rPr>
          <w:rFonts w:ascii="Calibri" w:hAnsi="Calibri" w:cs="Arial"/>
          <w:iCs/>
          <w:szCs w:val="22"/>
          <w:lang w:eastAsia="en-AU"/>
        </w:rPr>
        <w:t xml:space="preserve">I certify that I have reviewed the application and </w:t>
      </w:r>
      <w:r>
        <w:rPr>
          <w:rFonts w:ascii="Calibri" w:hAnsi="Calibri" w:cs="Arial"/>
          <w:iCs/>
          <w:szCs w:val="22"/>
          <w:lang w:eastAsia="en-AU"/>
        </w:rPr>
        <w:t>provided feedback to the applicant.</w:t>
      </w:r>
    </w:p>
    <w:p w14:paraId="706FF8D1" w14:textId="5EBBD70A" w:rsidR="007B3ABE" w:rsidRDefault="007B3ABE" w:rsidP="007B3ABE">
      <w:pPr>
        <w:numPr>
          <w:ilvl w:val="0"/>
          <w:numId w:val="10"/>
        </w:numPr>
        <w:tabs>
          <w:tab w:val="clear" w:pos="720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>
        <w:rPr>
          <w:rFonts w:ascii="Calibri" w:hAnsi="Calibri" w:cs="Arial"/>
          <w:iCs/>
          <w:szCs w:val="22"/>
          <w:lang w:eastAsia="en-AU"/>
        </w:rPr>
        <w:t xml:space="preserve">I 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confirm that </w:t>
      </w:r>
      <w:r w:rsidR="00D82C47">
        <w:rPr>
          <w:rFonts w:ascii="Calibri" w:hAnsi="Calibri" w:cs="Arial"/>
          <w:iCs/>
          <w:szCs w:val="22"/>
          <w:lang w:eastAsia="en-AU"/>
        </w:rPr>
        <w:t xml:space="preserve">I have provided a letter of support and that </w:t>
      </w:r>
      <w:r w:rsidRPr="005337B2">
        <w:rPr>
          <w:rFonts w:ascii="Calibri" w:hAnsi="Calibri" w:cs="Arial"/>
          <w:iCs/>
          <w:szCs w:val="22"/>
          <w:lang w:eastAsia="en-AU"/>
        </w:rPr>
        <w:t>the applicant shall receive guidance and support in relation to this project during the term of their Fellowship.</w:t>
      </w:r>
    </w:p>
    <w:p w14:paraId="12A95633" w14:textId="77777777" w:rsidR="007B3ABE" w:rsidRPr="00797469" w:rsidRDefault="007B3ABE" w:rsidP="007B3ABE">
      <w:pPr>
        <w:ind w:left="426" w:right="850" w:hanging="426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7B3ABE" w:rsidRPr="005337B2" w14:paraId="4EAB16BD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CA824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7B3ABE" w:rsidRPr="005337B2" w14:paraId="1323C2B1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42A34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7B3ABE" w:rsidRPr="005337B2" w14:paraId="7894CF49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0C3CF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7B3ABE" w:rsidRPr="005337B2" w14:paraId="39030E13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123B8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441F3" w14:textId="77777777" w:rsidR="007B3ABE" w:rsidRPr="005337B2" w:rsidRDefault="007B3ABE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453FC00D" w14:textId="5F4ACDB9" w:rsidR="007B3ABE" w:rsidRDefault="007B3ABE" w:rsidP="007B3ABE">
      <w:pPr>
        <w:rPr>
          <w:rFonts w:ascii="Calibri" w:hAnsi="Calibri" w:cs="Arial"/>
          <w:szCs w:val="22"/>
        </w:rPr>
      </w:pPr>
    </w:p>
    <w:p w14:paraId="53C3273E" w14:textId="00C56B17" w:rsidR="00625908" w:rsidRDefault="00625908" w:rsidP="007B3ABE">
      <w:pPr>
        <w:rPr>
          <w:rFonts w:ascii="Calibri" w:hAnsi="Calibri" w:cs="Arial"/>
          <w:szCs w:val="22"/>
        </w:rPr>
      </w:pPr>
    </w:p>
    <w:p w14:paraId="30AA049C" w14:textId="057F9172" w:rsidR="00625908" w:rsidRDefault="00625908" w:rsidP="007B3ABE">
      <w:pPr>
        <w:rPr>
          <w:rFonts w:ascii="Calibri" w:hAnsi="Calibri" w:cs="Arial"/>
          <w:szCs w:val="22"/>
        </w:rPr>
      </w:pPr>
    </w:p>
    <w:p w14:paraId="09FB66F2" w14:textId="0CA9074E" w:rsidR="00625908" w:rsidRDefault="00625908" w:rsidP="007B3ABE">
      <w:pPr>
        <w:rPr>
          <w:rFonts w:ascii="Calibri" w:hAnsi="Calibri" w:cs="Arial"/>
          <w:szCs w:val="22"/>
        </w:rPr>
      </w:pPr>
    </w:p>
    <w:p w14:paraId="39B781B3" w14:textId="5F03D52E" w:rsidR="00074850" w:rsidRDefault="00074850" w:rsidP="00074850">
      <w:pPr>
        <w:rPr>
          <w:rFonts w:ascii="Calibri" w:hAnsi="Calibri" w:cs="Arial"/>
          <w:szCs w:val="22"/>
        </w:rPr>
      </w:pPr>
    </w:p>
    <w:p w14:paraId="311641A5" w14:textId="77777777" w:rsidR="00625908" w:rsidRPr="005337B2" w:rsidRDefault="00625908" w:rsidP="00074850">
      <w:pPr>
        <w:rPr>
          <w:rFonts w:ascii="Calibri" w:hAnsi="Calibri" w:cs="Arial"/>
          <w:szCs w:val="22"/>
        </w:rPr>
      </w:pPr>
    </w:p>
    <w:p w14:paraId="4FF774BC" w14:textId="1C9896C7" w:rsidR="00074850" w:rsidRDefault="0011033F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</w:t>
      </w:r>
      <w:r w:rsidR="00942E60" w:rsidRPr="004B4289">
        <w:rPr>
          <w:rFonts w:ascii="Calibri" w:hAnsi="Calibri" w:cs="Arial"/>
          <w:sz w:val="24"/>
          <w:szCs w:val="24"/>
        </w:rPr>
        <w:t xml:space="preserve"> </w:t>
      </w:r>
      <w:r w:rsidRPr="004B4289">
        <w:rPr>
          <w:rFonts w:ascii="Calibri" w:hAnsi="Calibri" w:cs="Arial"/>
          <w:sz w:val="24"/>
          <w:szCs w:val="24"/>
        </w:rPr>
        <w:t xml:space="preserve">Institution </w:t>
      </w:r>
      <w:r w:rsidR="00074850" w:rsidRPr="004B4289">
        <w:rPr>
          <w:rFonts w:ascii="Calibri" w:hAnsi="Calibri" w:cs="Arial"/>
          <w:sz w:val="24"/>
          <w:szCs w:val="24"/>
        </w:rPr>
        <w:t>Line Manager</w:t>
      </w:r>
      <w:r w:rsidR="00D36B96" w:rsidRPr="004B4289">
        <w:rPr>
          <w:rFonts w:ascii="Calibri" w:hAnsi="Calibri" w:cs="Arial"/>
          <w:sz w:val="24"/>
          <w:szCs w:val="24"/>
        </w:rPr>
        <w:t xml:space="preserve"> (Head of Department)</w:t>
      </w:r>
      <w:r w:rsidR="00074850" w:rsidRPr="004B4289">
        <w:rPr>
          <w:rFonts w:ascii="Calibri" w:hAnsi="Calibri" w:cs="Arial"/>
          <w:sz w:val="24"/>
          <w:szCs w:val="24"/>
        </w:rPr>
        <w:t xml:space="preserve"> </w:t>
      </w:r>
    </w:p>
    <w:p w14:paraId="24DD1E5F" w14:textId="77777777" w:rsidR="00625908" w:rsidRPr="004B4289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190A0D04" w14:textId="3D170742" w:rsidR="00074850" w:rsidRPr="004B4289" w:rsidRDefault="00074850" w:rsidP="00074850">
      <w:pPr>
        <w:numPr>
          <w:ilvl w:val="0"/>
          <w:numId w:val="3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iCs/>
          <w:szCs w:val="22"/>
          <w:lang w:eastAsia="en-AU"/>
        </w:rPr>
        <w:t xml:space="preserve">I confirm that the applicant </w:t>
      </w:r>
      <w:r w:rsidR="000A6F2F">
        <w:rPr>
          <w:rFonts w:ascii="Calibri" w:hAnsi="Calibri" w:cs="Arial"/>
          <w:iCs/>
          <w:szCs w:val="22"/>
          <w:lang w:eastAsia="en-AU"/>
        </w:rPr>
        <w:t>at the time of commencement of the fellowship will</w:t>
      </w:r>
      <w:r w:rsidR="00A66855">
        <w:rPr>
          <w:rFonts w:ascii="Calibri" w:hAnsi="Calibri" w:cs="Arial"/>
          <w:iCs/>
          <w:szCs w:val="22"/>
          <w:lang w:eastAsia="en-AU"/>
        </w:rPr>
        <w:t xml:space="preserve"> be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employed</w:t>
      </w:r>
      <w:r w:rsidR="009959E7" w:rsidRPr="004B4289">
        <w:rPr>
          <w:rFonts w:ascii="Calibri" w:hAnsi="Calibri" w:cs="Arial"/>
          <w:iCs/>
          <w:szCs w:val="22"/>
          <w:lang w:eastAsia="en-AU"/>
        </w:rPr>
        <w:t xml:space="preserve"> by </w:t>
      </w:r>
      <w:r w:rsidR="00942E60" w:rsidRPr="004B4289">
        <w:rPr>
          <w:rFonts w:ascii="Calibri" w:hAnsi="Calibri" w:cs="Arial"/>
          <w:iCs/>
          <w:szCs w:val="22"/>
          <w:lang w:eastAsia="en-AU"/>
        </w:rPr>
        <w:t>the</w:t>
      </w:r>
      <w:r w:rsidR="009959E7" w:rsidRPr="004B4289">
        <w:rPr>
          <w:rFonts w:ascii="Calibri" w:hAnsi="Calibri" w:cs="Arial"/>
          <w:iCs/>
          <w:szCs w:val="22"/>
          <w:lang w:eastAsia="en-AU"/>
        </w:rPr>
        <w:t xml:space="preserve"> Health Service Provider </w:t>
      </w:r>
      <w:r w:rsidR="000A6F2F" w:rsidRPr="004B4289">
        <w:rPr>
          <w:rFonts w:ascii="Calibri" w:hAnsi="Calibri" w:cs="Arial"/>
          <w:iCs/>
          <w:szCs w:val="22"/>
          <w:lang w:eastAsia="en-AU"/>
        </w:rPr>
        <w:t>institution</w:t>
      </w:r>
      <w:r w:rsidR="00DF6D2C">
        <w:rPr>
          <w:rFonts w:ascii="Calibri" w:hAnsi="Calibri" w:cs="Arial"/>
          <w:iCs/>
          <w:szCs w:val="22"/>
          <w:lang w:eastAsia="en-AU"/>
        </w:rPr>
        <w:t xml:space="preserve"> and</w:t>
      </w:r>
      <w:r w:rsidR="000A6F2F" w:rsidRPr="004B4289">
        <w:rPr>
          <w:rFonts w:ascii="Calibri" w:hAnsi="Calibri" w:cs="Arial"/>
          <w:iCs/>
          <w:szCs w:val="22"/>
          <w:lang w:eastAsia="en-AU"/>
        </w:rPr>
        <w:t xml:space="preserve"> </w:t>
      </w:r>
      <w:r w:rsidR="000A6F2F">
        <w:rPr>
          <w:rFonts w:ascii="Calibri" w:hAnsi="Calibri" w:cs="Arial"/>
          <w:iCs/>
          <w:szCs w:val="22"/>
          <w:lang w:eastAsia="en-AU"/>
        </w:rPr>
        <w:t>will</w:t>
      </w:r>
      <w:r w:rsidR="00A66855">
        <w:rPr>
          <w:rFonts w:ascii="Calibri" w:hAnsi="Calibri" w:cs="Arial"/>
          <w:iCs/>
          <w:szCs w:val="22"/>
          <w:lang w:eastAsia="en-AU"/>
        </w:rPr>
        <w:t xml:space="preserve"> be</w:t>
      </w:r>
      <w:r w:rsidR="00161E28" w:rsidRPr="004B4289">
        <w:rPr>
          <w:rFonts w:ascii="Calibri" w:hAnsi="Calibri" w:cs="Arial"/>
          <w:iCs/>
          <w:szCs w:val="22"/>
          <w:lang w:eastAsia="en-AU"/>
        </w:rPr>
        <w:t xml:space="preserve"> </w:t>
      </w:r>
      <w:r w:rsidR="00A643B1" w:rsidRPr="004B4289">
        <w:rPr>
          <w:rFonts w:ascii="Calibri" w:hAnsi="Calibri" w:cs="Arial"/>
          <w:iCs/>
          <w:szCs w:val="22"/>
          <w:lang w:eastAsia="en-AU"/>
        </w:rPr>
        <w:t xml:space="preserve">undertaking clinical duties </w:t>
      </w:r>
      <w:r w:rsidRPr="004B4289">
        <w:rPr>
          <w:rFonts w:ascii="Calibri" w:hAnsi="Calibri" w:cs="Arial"/>
          <w:iCs/>
          <w:szCs w:val="22"/>
          <w:lang w:eastAsia="en-AU"/>
        </w:rPr>
        <w:t>at a level not less than 0.3 FTE</w:t>
      </w:r>
      <w:r w:rsidR="00A643B1" w:rsidRPr="004B4289">
        <w:rPr>
          <w:rFonts w:ascii="Calibri" w:hAnsi="Calibri" w:cs="Arial"/>
          <w:iCs/>
          <w:szCs w:val="22"/>
          <w:lang w:eastAsia="en-AU"/>
        </w:rPr>
        <w:t>,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and that th</w:t>
      </w:r>
      <w:r w:rsidR="00161E28" w:rsidRPr="004B4289">
        <w:rPr>
          <w:rFonts w:ascii="Calibri" w:hAnsi="Calibri" w:cs="Arial"/>
          <w:iCs/>
          <w:szCs w:val="22"/>
          <w:lang w:eastAsia="en-AU"/>
        </w:rPr>
        <w:t>is will continue</w:t>
      </w:r>
      <w:r w:rsidRPr="004B4289">
        <w:rPr>
          <w:rFonts w:ascii="Calibri" w:hAnsi="Calibri" w:cs="Arial"/>
          <w:iCs/>
          <w:szCs w:val="22"/>
          <w:lang w:eastAsia="en-AU"/>
        </w:rPr>
        <w:t xml:space="preserve"> for</w:t>
      </w:r>
      <w:r w:rsidR="00A643B1" w:rsidRPr="004B4289">
        <w:rPr>
          <w:rFonts w:ascii="Calibri" w:hAnsi="Calibri" w:cs="Arial"/>
          <w:iCs/>
          <w:szCs w:val="22"/>
          <w:lang w:eastAsia="en-AU"/>
        </w:rPr>
        <w:t xml:space="preserve"> the duration of the Fellowshi</w:t>
      </w:r>
      <w:r w:rsidR="00A66855">
        <w:rPr>
          <w:rFonts w:ascii="Calibri" w:hAnsi="Calibri" w:cs="Arial"/>
          <w:iCs/>
          <w:szCs w:val="22"/>
          <w:lang w:eastAsia="en-AU"/>
        </w:rPr>
        <w:t xml:space="preserve">p </w:t>
      </w:r>
      <w:r w:rsidR="00A66855" w:rsidRPr="00656ADA">
        <w:rPr>
          <w:rFonts w:ascii="Calibri" w:hAnsi="Calibri" w:cs="Arial"/>
          <w:iCs/>
          <w:szCs w:val="22"/>
          <w:lang w:eastAsia="en-AU"/>
        </w:rPr>
        <w:t>(where not already in place, this will commence and continue for the period of the fellowship).</w:t>
      </w:r>
    </w:p>
    <w:p w14:paraId="31A203C2" w14:textId="019A10FC" w:rsidR="00074850" w:rsidRPr="005337B2" w:rsidRDefault="00074850" w:rsidP="00074850">
      <w:pPr>
        <w:numPr>
          <w:ilvl w:val="0"/>
          <w:numId w:val="3"/>
        </w:numPr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iCs/>
          <w:szCs w:val="22"/>
          <w:lang w:eastAsia="en-AU"/>
        </w:rPr>
        <w:t xml:space="preserve">I confirm that the applicant may be released from their post for the period of the Fellowship and that their vacated post may be adequately </w:t>
      </w:r>
      <w:r w:rsidR="001C0B6F" w:rsidRPr="004B4289">
        <w:rPr>
          <w:rFonts w:ascii="Calibri" w:hAnsi="Calibri" w:cs="Arial"/>
          <w:iCs/>
          <w:szCs w:val="22"/>
          <w:lang w:eastAsia="en-AU"/>
        </w:rPr>
        <w:t>back filled</w:t>
      </w:r>
      <w:r w:rsidRPr="005337B2">
        <w:rPr>
          <w:rFonts w:ascii="Calibri" w:hAnsi="Calibri" w:cs="Arial"/>
          <w:iCs/>
          <w:szCs w:val="22"/>
          <w:lang w:eastAsia="en-AU"/>
        </w:rPr>
        <w:t xml:space="preserve"> (if applicable).</w:t>
      </w:r>
    </w:p>
    <w:p w14:paraId="2F76F0E2" w14:textId="77777777" w:rsidR="00074850" w:rsidRPr="005337B2" w:rsidRDefault="00074850" w:rsidP="00074850">
      <w:pPr>
        <w:tabs>
          <w:tab w:val="left" w:pos="426"/>
        </w:tabs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0E7E335F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3EBEA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D3472B" w:rsidRPr="005337B2" w14:paraId="0EE4B18F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5824E" w14:textId="77777777" w:rsidR="00D3472B" w:rsidRPr="005337B2" w:rsidRDefault="00D3472B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D3472B" w:rsidRPr="005337B2" w14:paraId="1F810361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C7427" w14:textId="77777777" w:rsidR="00D3472B" w:rsidRPr="005337B2" w:rsidRDefault="00D3472B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9E7A51" w:rsidRPr="005337B2" w14:paraId="44FF11A3" w14:textId="77777777" w:rsidTr="003552D3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3940" w14:textId="16020920" w:rsidR="009E7A51" w:rsidRPr="005337B2" w:rsidRDefault="009E7A51" w:rsidP="003552D3">
            <w:pPr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</w:p>
        </w:tc>
      </w:tr>
      <w:tr w:rsidR="000F10B6" w:rsidRPr="005337B2" w14:paraId="48F24B40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5E34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9D30C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23DB291" w14:textId="77777777" w:rsidR="00074850" w:rsidRPr="005337B2" w:rsidRDefault="00074850" w:rsidP="00074850">
      <w:pPr>
        <w:rPr>
          <w:rFonts w:ascii="Calibri" w:hAnsi="Calibri" w:cs="Arial"/>
          <w:szCs w:val="22"/>
        </w:rPr>
      </w:pPr>
    </w:p>
    <w:p w14:paraId="63F80FC2" w14:textId="77777777" w:rsidR="0044484B" w:rsidRPr="006E15A9" w:rsidRDefault="0044484B" w:rsidP="00074850">
      <w:pPr>
        <w:rPr>
          <w:rFonts w:ascii="Calibri" w:hAnsi="Calibri" w:cs="Arial"/>
          <w:sz w:val="16"/>
          <w:szCs w:val="16"/>
        </w:rPr>
      </w:pPr>
    </w:p>
    <w:p w14:paraId="3E817053" w14:textId="51E2E054" w:rsidR="00074850" w:rsidRDefault="0011033F" w:rsidP="0044484B">
      <w:pPr>
        <w:pStyle w:val="BodyText2"/>
        <w:numPr>
          <w:ilvl w:val="0"/>
          <w:numId w:val="1"/>
        </w:numPr>
        <w:tabs>
          <w:tab w:val="num" w:pos="567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 Institution</w:t>
      </w:r>
      <w:r w:rsidR="00942E60" w:rsidRPr="004B4289">
        <w:rPr>
          <w:rFonts w:ascii="Calibri" w:hAnsi="Calibri" w:cs="Arial"/>
          <w:sz w:val="24"/>
          <w:szCs w:val="24"/>
        </w:rPr>
        <w:t xml:space="preserve"> </w:t>
      </w:r>
      <w:r w:rsidR="00074850" w:rsidRPr="004B4289">
        <w:rPr>
          <w:rFonts w:ascii="Calibri" w:hAnsi="Calibri" w:cs="Arial"/>
          <w:sz w:val="24"/>
          <w:szCs w:val="24"/>
        </w:rPr>
        <w:t xml:space="preserve">Business Manager </w:t>
      </w:r>
    </w:p>
    <w:p w14:paraId="07C4CABD" w14:textId="77777777" w:rsidR="00625908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15C2824A" w14:textId="6EFF90DF" w:rsidR="009543C1" w:rsidRPr="00625908" w:rsidRDefault="009543C1" w:rsidP="009543C1">
      <w:pPr>
        <w:pStyle w:val="BodyText2"/>
        <w:ind w:left="567"/>
        <w:jc w:val="both"/>
        <w:rPr>
          <w:rFonts w:ascii="Calibri" w:hAnsi="Calibri" w:cs="Arial"/>
          <w:b w:val="0"/>
          <w:iCs/>
          <w:sz w:val="24"/>
          <w:szCs w:val="24"/>
        </w:rPr>
      </w:pPr>
      <w:r w:rsidRPr="00625908">
        <w:rPr>
          <w:rFonts w:ascii="Calibri" w:hAnsi="Calibri" w:cs="Arial"/>
          <w:b w:val="0"/>
          <w:iCs/>
          <w:sz w:val="22"/>
          <w:szCs w:val="22"/>
        </w:rPr>
        <w:t xml:space="preserve">Advice on the appropriate Business Manager for your Department/Service can be provided by your Department Administration, Medical </w:t>
      </w:r>
      <w:r w:rsidR="00690BF0" w:rsidRPr="00625908">
        <w:rPr>
          <w:rFonts w:ascii="Calibri" w:hAnsi="Calibri" w:cs="Arial"/>
          <w:b w:val="0"/>
          <w:iCs/>
          <w:sz w:val="22"/>
          <w:szCs w:val="22"/>
        </w:rPr>
        <w:t>Workforce,</w:t>
      </w:r>
      <w:r w:rsidRPr="00625908">
        <w:rPr>
          <w:rFonts w:ascii="Calibri" w:hAnsi="Calibri" w:cs="Arial"/>
          <w:b w:val="0"/>
          <w:iCs/>
          <w:sz w:val="22"/>
          <w:szCs w:val="22"/>
        </w:rPr>
        <w:t xml:space="preserve"> or the hospital intranet</w:t>
      </w:r>
      <w:r w:rsidRPr="00625908">
        <w:rPr>
          <w:rFonts w:ascii="Calibri" w:hAnsi="Calibri" w:cs="Arial"/>
          <w:b w:val="0"/>
          <w:iCs/>
          <w:sz w:val="24"/>
          <w:szCs w:val="24"/>
        </w:rPr>
        <w:t>.</w:t>
      </w:r>
    </w:p>
    <w:p w14:paraId="06BEFABF" w14:textId="77777777" w:rsidR="003A0D45" w:rsidRPr="004B4289" w:rsidRDefault="003A0D45" w:rsidP="0007772F">
      <w:pPr>
        <w:pStyle w:val="BodyText2"/>
        <w:rPr>
          <w:rFonts w:ascii="Calibri" w:hAnsi="Calibri" w:cs="Arial"/>
          <w:b w:val="0"/>
          <w:sz w:val="22"/>
          <w:szCs w:val="22"/>
        </w:rPr>
      </w:pPr>
    </w:p>
    <w:p w14:paraId="67A615A6" w14:textId="77777777" w:rsidR="00074850" w:rsidRPr="004B4289" w:rsidRDefault="00CF37D4" w:rsidP="0044484B">
      <w:pPr>
        <w:numPr>
          <w:ilvl w:val="0"/>
          <w:numId w:val="6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szCs w:val="22"/>
        </w:rPr>
        <w:t>I confirm that t</w:t>
      </w:r>
      <w:r w:rsidR="00074850" w:rsidRPr="004B4289">
        <w:rPr>
          <w:rFonts w:ascii="Calibri" w:hAnsi="Calibri" w:cs="Arial"/>
          <w:szCs w:val="22"/>
        </w:rPr>
        <w:t xml:space="preserve">he Budget Information and Budget Justification details </w:t>
      </w:r>
      <w:r w:rsidR="00C820CE" w:rsidRPr="004B4289">
        <w:rPr>
          <w:rFonts w:ascii="Calibri" w:hAnsi="Calibri" w:cs="Arial"/>
          <w:szCs w:val="22"/>
        </w:rPr>
        <w:t xml:space="preserve">contained in the Application Form </w:t>
      </w:r>
      <w:r w:rsidR="00074850" w:rsidRPr="004B4289">
        <w:rPr>
          <w:rFonts w:ascii="Calibri" w:hAnsi="Calibri" w:cs="Arial"/>
          <w:szCs w:val="22"/>
        </w:rPr>
        <w:t>are complete and correct.</w:t>
      </w:r>
    </w:p>
    <w:p w14:paraId="69997E35" w14:textId="527FA419" w:rsidR="00074850" w:rsidRPr="00625908" w:rsidRDefault="00074850" w:rsidP="00625908">
      <w:pPr>
        <w:numPr>
          <w:ilvl w:val="0"/>
          <w:numId w:val="6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szCs w:val="22"/>
        </w:rPr>
      </w:pPr>
      <w:r w:rsidRPr="004B4289">
        <w:rPr>
          <w:rFonts w:ascii="Calibri" w:hAnsi="Calibri" w:cs="Arial"/>
          <w:szCs w:val="22"/>
        </w:rPr>
        <w:t xml:space="preserve">I understand and agree that a claim will not be made on the </w:t>
      </w:r>
      <w:r w:rsidR="006A60C5">
        <w:rPr>
          <w:rFonts w:ascii="Calibri" w:hAnsi="Calibri" w:cs="Arial"/>
          <w:szCs w:val="22"/>
        </w:rPr>
        <w:t xml:space="preserve">WA </w:t>
      </w:r>
      <w:r w:rsidRPr="004B4289">
        <w:rPr>
          <w:rFonts w:ascii="Calibri" w:hAnsi="Calibri" w:cs="Arial"/>
          <w:szCs w:val="22"/>
        </w:rPr>
        <w:t xml:space="preserve">Department of Health or the Raine Medical Research Foundation to cover any over-expenditure of </w:t>
      </w:r>
      <w:r w:rsidRPr="00181141">
        <w:rPr>
          <w:rFonts w:ascii="Calibri" w:hAnsi="Calibri" w:cs="Arial"/>
          <w:szCs w:val="22"/>
        </w:rPr>
        <w:t>budget</w:t>
      </w:r>
      <w:r w:rsidRPr="004B4289">
        <w:rPr>
          <w:rFonts w:ascii="Calibri" w:hAnsi="Calibri" w:cs="Arial"/>
          <w:szCs w:val="22"/>
        </w:rPr>
        <w:t>.</w:t>
      </w:r>
    </w:p>
    <w:p w14:paraId="408BAF97" w14:textId="77777777" w:rsidR="00074850" w:rsidRPr="004B4289" w:rsidRDefault="00074850" w:rsidP="00074850">
      <w:pPr>
        <w:ind w:right="850"/>
        <w:jc w:val="both"/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4B4289" w14:paraId="18628A38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C02C1" w14:textId="77777777" w:rsidR="00074850" w:rsidRPr="004B4289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4B4289" w14:paraId="725CD27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D5399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0F10B6" w:rsidRPr="004B4289" w14:paraId="0ECD328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34724" w14:textId="77777777" w:rsidR="000F10B6" w:rsidRPr="004B4289" w:rsidRDefault="000F10B6" w:rsidP="005E57B1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9E7A51" w:rsidRPr="004B4289" w14:paraId="2A5F717A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6DB5" w14:textId="023EC715" w:rsidR="009E7A51" w:rsidRPr="004B4289" w:rsidRDefault="009E7A51" w:rsidP="005E57B1">
            <w:pPr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Email</w:t>
            </w:r>
          </w:p>
        </w:tc>
      </w:tr>
      <w:tr w:rsidR="000F10B6" w:rsidRPr="004B4289" w14:paraId="6A773CFA" w14:textId="77777777" w:rsidTr="003552D3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84805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FE5FF" w14:textId="77777777" w:rsidR="000F10B6" w:rsidRPr="004B4289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4B4289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7B6B3EC0" w14:textId="77777777" w:rsidR="00074850" w:rsidRPr="004B4289" w:rsidRDefault="00074850" w:rsidP="00074850">
      <w:pPr>
        <w:rPr>
          <w:rFonts w:ascii="Calibri" w:hAnsi="Calibri" w:cs="Arial"/>
          <w:szCs w:val="22"/>
        </w:rPr>
      </w:pPr>
    </w:p>
    <w:p w14:paraId="5C533639" w14:textId="77777777" w:rsidR="00490090" w:rsidRPr="006E15A9" w:rsidRDefault="00490090" w:rsidP="00074850">
      <w:pPr>
        <w:rPr>
          <w:rFonts w:ascii="Calibri" w:hAnsi="Calibri" w:cs="Arial"/>
          <w:sz w:val="16"/>
          <w:szCs w:val="16"/>
        </w:rPr>
      </w:pPr>
    </w:p>
    <w:p w14:paraId="7F5406E3" w14:textId="4771E62B" w:rsidR="00074850" w:rsidRDefault="0011033F" w:rsidP="00625908">
      <w:pPr>
        <w:pStyle w:val="BodyText2"/>
        <w:numPr>
          <w:ilvl w:val="0"/>
          <w:numId w:val="1"/>
        </w:numPr>
        <w:tabs>
          <w:tab w:val="clear" w:pos="720"/>
        </w:tabs>
        <w:ind w:left="567" w:hanging="567"/>
        <w:rPr>
          <w:rFonts w:ascii="Calibri" w:hAnsi="Calibri" w:cs="Arial"/>
          <w:sz w:val="24"/>
          <w:szCs w:val="24"/>
        </w:rPr>
      </w:pPr>
      <w:r w:rsidRPr="004B4289">
        <w:rPr>
          <w:rFonts w:ascii="Calibri" w:hAnsi="Calibri" w:cs="Arial"/>
          <w:sz w:val="24"/>
          <w:szCs w:val="24"/>
        </w:rPr>
        <w:t>Health Service Provider</w:t>
      </w:r>
      <w:r w:rsidR="005E57B1" w:rsidRPr="004B4289">
        <w:rPr>
          <w:rFonts w:ascii="Calibri" w:hAnsi="Calibri" w:cs="Arial"/>
          <w:sz w:val="24"/>
          <w:szCs w:val="24"/>
        </w:rPr>
        <w:t xml:space="preserve"> </w:t>
      </w:r>
      <w:r w:rsidR="00601CF0" w:rsidRPr="004B4289">
        <w:rPr>
          <w:rFonts w:ascii="Calibri" w:hAnsi="Calibri" w:cs="Arial"/>
          <w:sz w:val="24"/>
          <w:szCs w:val="24"/>
        </w:rPr>
        <w:t>Institution Representative</w:t>
      </w:r>
    </w:p>
    <w:p w14:paraId="7797ED50" w14:textId="16500D28" w:rsidR="00625908" w:rsidRDefault="00625908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0B6E9E1B" w14:textId="77777777" w:rsidR="00256B19" w:rsidRDefault="00256B19" w:rsidP="00256B19">
      <w:pPr>
        <w:ind w:left="567"/>
        <w:jc w:val="both"/>
        <w:rPr>
          <w:rFonts w:ascii="Calibri" w:hAnsi="Calibri" w:cs="Arial"/>
          <w:szCs w:val="22"/>
        </w:rPr>
      </w:pPr>
      <w:r w:rsidRPr="004B4289">
        <w:rPr>
          <w:rFonts w:ascii="Calibri" w:hAnsi="Calibri" w:cs="Arial"/>
          <w:szCs w:val="22"/>
        </w:rPr>
        <w:t xml:space="preserve">Please refer to </w:t>
      </w:r>
      <w:r>
        <w:rPr>
          <w:rFonts w:ascii="Calibri" w:hAnsi="Calibri" w:cs="Arial"/>
          <w:szCs w:val="22"/>
        </w:rPr>
        <w:t xml:space="preserve">the </w:t>
      </w:r>
      <w:r w:rsidRPr="006E15A9">
        <w:rPr>
          <w:rFonts w:ascii="Calibri" w:hAnsi="Calibri" w:cs="Arial"/>
          <w:i/>
          <w:szCs w:val="22"/>
        </w:rPr>
        <w:t>Instructions for Health Service Provider Institution Representative Certification</w:t>
      </w:r>
      <w:r>
        <w:rPr>
          <w:rFonts w:ascii="Calibri" w:hAnsi="Calibri" w:cs="Arial"/>
          <w:iCs/>
          <w:szCs w:val="22"/>
        </w:rPr>
        <w:t xml:space="preserve"> in the application form</w:t>
      </w:r>
      <w:r>
        <w:rPr>
          <w:rFonts w:ascii="Calibri" w:hAnsi="Calibri" w:cs="Arial"/>
          <w:szCs w:val="22"/>
        </w:rPr>
        <w:t xml:space="preserve">. </w:t>
      </w:r>
    </w:p>
    <w:p w14:paraId="18157D24" w14:textId="77777777" w:rsidR="00256B19" w:rsidRPr="004B4289" w:rsidRDefault="00256B19" w:rsidP="00625908">
      <w:pPr>
        <w:pStyle w:val="BodyText2"/>
        <w:ind w:left="567"/>
        <w:rPr>
          <w:rFonts w:ascii="Calibri" w:hAnsi="Calibri" w:cs="Arial"/>
          <w:sz w:val="24"/>
          <w:szCs w:val="24"/>
        </w:rPr>
      </w:pPr>
    </w:p>
    <w:p w14:paraId="7313E674" w14:textId="27544E08" w:rsidR="00074850" w:rsidRPr="004B4289" w:rsidRDefault="0007485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iCs/>
          <w:szCs w:val="22"/>
          <w:lang w:eastAsia="en-AU"/>
        </w:rPr>
      </w:pPr>
      <w:r w:rsidRPr="004B4289">
        <w:rPr>
          <w:rFonts w:ascii="Calibri" w:hAnsi="Calibri" w:cs="Arial"/>
          <w:szCs w:val="22"/>
        </w:rPr>
        <w:t xml:space="preserve">The </w:t>
      </w:r>
      <w:r w:rsidR="005E57B1" w:rsidRPr="004B4289">
        <w:rPr>
          <w:rFonts w:ascii="Calibri" w:hAnsi="Calibri" w:cs="Arial"/>
          <w:szCs w:val="22"/>
        </w:rPr>
        <w:t xml:space="preserve">Health Service Provider </w:t>
      </w:r>
      <w:r w:rsidR="00124BA7" w:rsidRPr="004B4289">
        <w:rPr>
          <w:rFonts w:ascii="Calibri" w:hAnsi="Calibri" w:cs="Arial"/>
          <w:szCs w:val="22"/>
        </w:rPr>
        <w:t>i</w:t>
      </w:r>
      <w:r w:rsidR="00445236" w:rsidRPr="004B4289">
        <w:rPr>
          <w:rFonts w:ascii="Calibri" w:hAnsi="Calibri" w:cs="Arial"/>
          <w:szCs w:val="22"/>
        </w:rPr>
        <w:t>nstitution</w:t>
      </w:r>
      <w:r w:rsidR="0007772F" w:rsidRPr="004B4289">
        <w:rPr>
          <w:rFonts w:ascii="Calibri" w:hAnsi="Calibri" w:cs="Arial"/>
          <w:szCs w:val="22"/>
        </w:rPr>
        <w:t xml:space="preserve"> </w:t>
      </w:r>
      <w:r w:rsidRPr="004B4289">
        <w:rPr>
          <w:rFonts w:ascii="Calibri" w:hAnsi="Calibri" w:cs="Arial"/>
          <w:szCs w:val="22"/>
        </w:rPr>
        <w:t>endorses this application</w:t>
      </w:r>
      <w:r w:rsidR="00445236" w:rsidRPr="004B4289">
        <w:rPr>
          <w:rFonts w:ascii="Calibri" w:hAnsi="Calibri" w:cs="Arial"/>
          <w:szCs w:val="22"/>
        </w:rPr>
        <w:t xml:space="preserve">, </w:t>
      </w:r>
      <w:r w:rsidRPr="004B4289">
        <w:rPr>
          <w:rFonts w:ascii="Calibri" w:hAnsi="Calibri" w:cs="Arial"/>
          <w:szCs w:val="22"/>
        </w:rPr>
        <w:t xml:space="preserve">will administer the Fellowship and </w:t>
      </w:r>
      <w:r w:rsidR="00445236" w:rsidRPr="004B4289">
        <w:rPr>
          <w:rFonts w:ascii="Calibri" w:hAnsi="Calibri" w:cs="Arial"/>
          <w:szCs w:val="22"/>
        </w:rPr>
        <w:t>will</w:t>
      </w:r>
      <w:r w:rsidRPr="004B4289">
        <w:rPr>
          <w:rFonts w:ascii="Calibri" w:hAnsi="Calibri" w:cs="Arial"/>
          <w:szCs w:val="22"/>
        </w:rPr>
        <w:t xml:space="preserve"> abide by the </w:t>
      </w:r>
      <w:hyperlink r:id="rId16" w:history="1">
        <w:r w:rsidR="00781D7F"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CRF</w:t>
        </w:r>
        <w:r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202</w:t>
        </w:r>
        <w:r w:rsidR="00B85965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4</w:t>
        </w:r>
        <w:r w:rsidR="00AF189F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 xml:space="preserve"> </w:t>
        </w:r>
        <w:r w:rsidRPr="004B4289">
          <w:rPr>
            <w:rStyle w:val="Hyperlink"/>
            <w:rFonts w:ascii="Calibri" w:hAnsi="Calibri" w:cs="Arial"/>
            <w:i/>
            <w:iCs/>
            <w:szCs w:val="22"/>
            <w:lang w:eastAsia="en-AU"/>
          </w:rPr>
          <w:t>Guidelines and Conditions</w:t>
        </w:r>
      </w:hyperlink>
      <w:r w:rsidRPr="004B4289">
        <w:rPr>
          <w:rFonts w:ascii="Calibri" w:hAnsi="Calibri" w:cs="Arial"/>
          <w:szCs w:val="22"/>
        </w:rPr>
        <w:t>.</w:t>
      </w:r>
    </w:p>
    <w:p w14:paraId="5D7CD418" w14:textId="0C8343FD" w:rsidR="00074850" w:rsidRPr="000B5931" w:rsidRDefault="0007485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bCs/>
          <w:szCs w:val="22"/>
        </w:rPr>
      </w:pPr>
      <w:r w:rsidRPr="004B4289">
        <w:rPr>
          <w:rFonts w:ascii="Calibri" w:hAnsi="Calibri" w:cs="Arial"/>
          <w:szCs w:val="22"/>
        </w:rPr>
        <w:t>The Raine Medical Research Foundation will be notified immediately of any changes to the information provided in this application, such as the</w:t>
      </w:r>
      <w:r w:rsidR="009B2A3D" w:rsidRPr="004B4289">
        <w:rPr>
          <w:rFonts w:ascii="Calibri" w:hAnsi="Calibri" w:cs="Arial"/>
          <w:szCs w:val="22"/>
        </w:rPr>
        <w:t xml:space="preserve"> applicant leaving the</w:t>
      </w:r>
      <w:r w:rsidRPr="004B4289">
        <w:rPr>
          <w:rFonts w:ascii="Calibri" w:hAnsi="Calibri" w:cs="Arial"/>
          <w:szCs w:val="22"/>
        </w:rPr>
        <w:t xml:space="preserve"> </w:t>
      </w:r>
      <w:r w:rsidR="006A60C5">
        <w:rPr>
          <w:rFonts w:ascii="Calibri" w:hAnsi="Calibri" w:cs="Arial"/>
          <w:szCs w:val="22"/>
        </w:rPr>
        <w:t xml:space="preserve">WA </w:t>
      </w:r>
      <w:r w:rsidR="00096018" w:rsidRPr="004B4289">
        <w:rPr>
          <w:rFonts w:ascii="Calibri" w:hAnsi="Calibri" w:cs="Arial"/>
          <w:szCs w:val="22"/>
        </w:rPr>
        <w:t>Health Service Provider</w:t>
      </w:r>
      <w:r w:rsidRPr="004B4289">
        <w:rPr>
          <w:rFonts w:ascii="Calibri" w:hAnsi="Calibri" w:cs="Arial"/>
          <w:szCs w:val="22"/>
        </w:rPr>
        <w:t xml:space="preserve"> </w:t>
      </w:r>
      <w:r w:rsidR="00124BA7" w:rsidRPr="00181141">
        <w:rPr>
          <w:rFonts w:ascii="Calibri" w:hAnsi="Calibri" w:cs="Arial"/>
          <w:noProof/>
          <w:szCs w:val="22"/>
        </w:rPr>
        <w:t>i</w:t>
      </w:r>
      <w:r w:rsidRPr="00181141">
        <w:rPr>
          <w:rFonts w:ascii="Calibri" w:hAnsi="Calibri" w:cs="Arial"/>
          <w:noProof/>
          <w:szCs w:val="22"/>
        </w:rPr>
        <w:t>nstitution,</w:t>
      </w:r>
      <w:r w:rsidRPr="004B4289">
        <w:rPr>
          <w:rFonts w:ascii="Calibri" w:hAnsi="Calibri" w:cs="Arial"/>
          <w:szCs w:val="22"/>
        </w:rPr>
        <w:t xml:space="preserve"> if these changes occur prior to the Fellowship being concluded.</w:t>
      </w:r>
    </w:p>
    <w:p w14:paraId="18E1828D" w14:textId="77777777" w:rsidR="00490090" w:rsidRPr="004B4289" w:rsidRDefault="00490090" w:rsidP="0044484B">
      <w:pPr>
        <w:numPr>
          <w:ilvl w:val="0"/>
          <w:numId w:val="7"/>
        </w:numPr>
        <w:tabs>
          <w:tab w:val="clear" w:pos="720"/>
          <w:tab w:val="num" w:pos="1134"/>
        </w:tabs>
        <w:ind w:left="1134" w:hanging="567"/>
        <w:jc w:val="both"/>
        <w:rPr>
          <w:rFonts w:ascii="Calibri" w:hAnsi="Calibri" w:cs="Arial"/>
          <w:bCs/>
          <w:szCs w:val="22"/>
        </w:rPr>
      </w:pPr>
      <w:r w:rsidRPr="004B4289">
        <w:rPr>
          <w:rFonts w:ascii="Calibri" w:hAnsi="Calibri" w:cs="Arial"/>
          <w:szCs w:val="22"/>
        </w:rPr>
        <w:lastRenderedPageBreak/>
        <w:t xml:space="preserve">I am an authorised signatory for the </w:t>
      </w:r>
      <w:r w:rsidR="00096018" w:rsidRPr="004B4289">
        <w:rPr>
          <w:rFonts w:ascii="Calibri" w:hAnsi="Calibri" w:cs="Arial"/>
          <w:szCs w:val="22"/>
        </w:rPr>
        <w:t xml:space="preserve">Health Service Provider </w:t>
      </w:r>
      <w:r w:rsidRPr="004B4289">
        <w:rPr>
          <w:rFonts w:ascii="Calibri" w:hAnsi="Calibri" w:cs="Arial"/>
          <w:szCs w:val="22"/>
        </w:rPr>
        <w:t>institution.</w:t>
      </w:r>
    </w:p>
    <w:p w14:paraId="1E5A08EE" w14:textId="77777777" w:rsidR="00AE2ED9" w:rsidRPr="004B4289" w:rsidRDefault="00AE2ED9" w:rsidP="00AE2ED9">
      <w:pPr>
        <w:jc w:val="both"/>
        <w:rPr>
          <w:rFonts w:ascii="Calibri" w:hAnsi="Calibri" w:cs="Arial"/>
          <w:szCs w:val="22"/>
        </w:rPr>
      </w:pPr>
    </w:p>
    <w:p w14:paraId="72C364D5" w14:textId="77777777" w:rsidR="00074850" w:rsidRPr="005337B2" w:rsidRDefault="00074850" w:rsidP="00074850">
      <w:pPr>
        <w:ind w:right="850"/>
        <w:jc w:val="both"/>
        <w:rPr>
          <w:rFonts w:ascii="Calibri" w:hAnsi="Calibri" w:cs="Arial"/>
          <w:szCs w:val="22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074850" w:rsidRPr="005337B2" w14:paraId="1D438C80" w14:textId="77777777" w:rsidTr="00D5251D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03D7C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0F10B6" w:rsidRPr="005337B2" w14:paraId="7E9785B8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1C4CB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Position Title</w:t>
            </w:r>
          </w:p>
        </w:tc>
      </w:tr>
      <w:tr w:rsidR="000F10B6" w:rsidRPr="005337B2" w14:paraId="7CFFC3EE" w14:textId="77777777" w:rsidTr="000F10B6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1EC37" w14:textId="77777777" w:rsidR="000F10B6" w:rsidRPr="005337B2" w:rsidRDefault="000F10B6" w:rsidP="003552D3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</w:tr>
      <w:tr w:rsidR="00074850" w:rsidRPr="005337B2" w14:paraId="5791C388" w14:textId="77777777" w:rsidTr="004C7910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C8C60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23616" w14:textId="77777777" w:rsidR="00074850" w:rsidRPr="005337B2" w:rsidRDefault="00074850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0E071492" w14:textId="4E8BDAB0" w:rsidR="00382EA6" w:rsidRDefault="00382EA6" w:rsidP="006E15A9">
      <w:pPr>
        <w:rPr>
          <w:rFonts w:ascii="Calibri" w:hAnsi="Calibri"/>
        </w:rPr>
      </w:pPr>
    </w:p>
    <w:p w14:paraId="66517E5B" w14:textId="5F6962E4" w:rsidR="00F424D3" w:rsidRDefault="00F424D3" w:rsidP="006E15A9">
      <w:pPr>
        <w:rPr>
          <w:rFonts w:ascii="Calibri" w:hAnsi="Calibri"/>
        </w:rPr>
      </w:pPr>
    </w:p>
    <w:p w14:paraId="6903AC01" w14:textId="16BB95D7" w:rsidR="00F424D3" w:rsidRDefault="00F424D3" w:rsidP="00625908">
      <w:pPr>
        <w:pStyle w:val="ListParagraph"/>
        <w:numPr>
          <w:ilvl w:val="0"/>
          <w:numId w:val="1"/>
        </w:numPr>
        <w:tabs>
          <w:tab w:val="clear" w:pos="720"/>
        </w:tabs>
        <w:ind w:left="567" w:hanging="567"/>
        <w:rPr>
          <w:rFonts w:ascii="Calibri" w:hAnsi="Calibri"/>
          <w:b/>
          <w:bCs/>
        </w:rPr>
      </w:pPr>
      <w:r w:rsidRPr="00B469DC">
        <w:rPr>
          <w:rFonts w:ascii="Calibri" w:hAnsi="Calibri"/>
          <w:b/>
          <w:bCs/>
        </w:rPr>
        <w:t>Consumer(s)</w:t>
      </w:r>
    </w:p>
    <w:p w14:paraId="35700B3C" w14:textId="77777777" w:rsidR="00625908" w:rsidRPr="00B469DC" w:rsidRDefault="00625908" w:rsidP="00625908">
      <w:pPr>
        <w:pStyle w:val="ListParagraph"/>
        <w:ind w:left="567"/>
        <w:rPr>
          <w:rFonts w:ascii="Calibri" w:hAnsi="Calibri"/>
          <w:b/>
          <w:bCs/>
        </w:rPr>
      </w:pPr>
    </w:p>
    <w:p w14:paraId="790EDA83" w14:textId="0983949A" w:rsidR="00F85D0B" w:rsidRPr="00F85D0B" w:rsidRDefault="00F85D0B" w:rsidP="00F85D0B">
      <w:pPr>
        <w:ind w:left="1134" w:hanging="532"/>
        <w:jc w:val="both"/>
        <w:rPr>
          <w:rFonts w:ascii="Calibri" w:hAnsi="Calibri" w:cs="Arial"/>
          <w:szCs w:val="22"/>
        </w:rPr>
      </w:pPr>
      <w:r w:rsidRPr="00F85D0B">
        <w:rPr>
          <w:rFonts w:ascii="Calibri" w:hAnsi="Calibri" w:cs="Arial"/>
          <w:szCs w:val="22"/>
        </w:rPr>
        <w:t>(a)</w:t>
      </w:r>
      <w:r w:rsidRPr="00F85D0B">
        <w:rPr>
          <w:rFonts w:ascii="Calibri" w:hAnsi="Calibri" w:cs="Arial"/>
          <w:szCs w:val="22"/>
        </w:rPr>
        <w:tab/>
        <w:t>I commit to taking part in the activities proposed in this application for the duration of the Fellowship if successful</w:t>
      </w:r>
      <w:r w:rsidR="000A23AA">
        <w:rPr>
          <w:rFonts w:ascii="Calibri" w:hAnsi="Calibri" w:cs="Arial"/>
          <w:szCs w:val="22"/>
        </w:rPr>
        <w:t>.</w:t>
      </w:r>
    </w:p>
    <w:p w14:paraId="352EFCF6" w14:textId="684259AD" w:rsidR="007D3DDC" w:rsidRDefault="00F85D0B" w:rsidP="00F85D0B">
      <w:pPr>
        <w:ind w:left="1134" w:hanging="532"/>
        <w:jc w:val="both"/>
        <w:rPr>
          <w:rFonts w:ascii="Calibri" w:hAnsi="Calibri" w:cs="Arial"/>
          <w:szCs w:val="22"/>
        </w:rPr>
      </w:pPr>
      <w:r w:rsidRPr="00F85D0B">
        <w:rPr>
          <w:rFonts w:ascii="Calibri" w:hAnsi="Calibri" w:cs="Arial"/>
          <w:szCs w:val="22"/>
        </w:rPr>
        <w:t>(b)</w:t>
      </w:r>
      <w:r w:rsidRPr="00F85D0B">
        <w:rPr>
          <w:rFonts w:ascii="Calibri" w:hAnsi="Calibri" w:cs="Arial"/>
          <w:szCs w:val="22"/>
        </w:rPr>
        <w:tab/>
        <w:t xml:space="preserve">I agree to abide by the </w:t>
      </w:r>
      <w:hyperlink r:id="rId17" w:history="1">
        <w:r w:rsidRPr="00F85D0B">
          <w:rPr>
            <w:rStyle w:val="Hyperlink"/>
            <w:rFonts w:ascii="Calibri" w:hAnsi="Calibri" w:cs="Arial"/>
            <w:i/>
            <w:iCs/>
            <w:szCs w:val="22"/>
          </w:rPr>
          <w:t xml:space="preserve">CRF </w:t>
        </w:r>
        <w:r w:rsidR="00AF189F" w:rsidRPr="00F85D0B">
          <w:rPr>
            <w:rStyle w:val="Hyperlink"/>
            <w:rFonts w:ascii="Calibri" w:hAnsi="Calibri" w:cs="Arial"/>
            <w:i/>
            <w:iCs/>
            <w:szCs w:val="22"/>
          </w:rPr>
          <w:t>202</w:t>
        </w:r>
        <w:r w:rsidR="00B85965">
          <w:rPr>
            <w:rStyle w:val="Hyperlink"/>
            <w:rFonts w:ascii="Calibri" w:hAnsi="Calibri" w:cs="Arial"/>
            <w:i/>
            <w:iCs/>
            <w:szCs w:val="22"/>
          </w:rPr>
          <w:t>4</w:t>
        </w:r>
        <w:r w:rsidR="00AF189F" w:rsidRPr="00F85D0B">
          <w:rPr>
            <w:rStyle w:val="Hyperlink"/>
            <w:rFonts w:ascii="Calibri" w:hAnsi="Calibri" w:cs="Arial"/>
            <w:i/>
            <w:iCs/>
            <w:szCs w:val="22"/>
          </w:rPr>
          <w:t xml:space="preserve"> </w:t>
        </w:r>
        <w:r w:rsidRPr="00F85D0B">
          <w:rPr>
            <w:rStyle w:val="Hyperlink"/>
            <w:rFonts w:ascii="Calibri" w:hAnsi="Calibri" w:cs="Arial"/>
            <w:i/>
            <w:iCs/>
            <w:szCs w:val="22"/>
          </w:rPr>
          <w:t>Guidelines and Conditions</w:t>
        </w:r>
      </w:hyperlink>
      <w:r w:rsidRPr="00F85D0B">
        <w:rPr>
          <w:rFonts w:ascii="Calibri" w:hAnsi="Calibri" w:cs="Arial"/>
          <w:szCs w:val="22"/>
        </w:rPr>
        <w:t>.</w:t>
      </w:r>
    </w:p>
    <w:p w14:paraId="0F4FFCD5" w14:textId="77777777" w:rsidR="00625908" w:rsidRPr="00F85D0B" w:rsidRDefault="00625908" w:rsidP="00F85D0B">
      <w:pPr>
        <w:ind w:left="1134" w:hanging="532"/>
        <w:jc w:val="both"/>
        <w:rPr>
          <w:rFonts w:ascii="Calibri" w:hAnsi="Calibri" w:cs="Arial"/>
          <w:szCs w:val="22"/>
        </w:rPr>
      </w:pPr>
    </w:p>
    <w:p w14:paraId="055ECBB1" w14:textId="77777777" w:rsidR="007D3DDC" w:rsidRPr="00797469" w:rsidRDefault="007D3DDC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588FF2A9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564FD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563C9DFB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D1271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932BE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2FA72F1" w14:textId="3BDF19B2" w:rsidR="00F424D3" w:rsidRDefault="00F424D3" w:rsidP="00F424D3">
      <w:pPr>
        <w:rPr>
          <w:rFonts w:ascii="Calibri" w:hAnsi="Calibri" w:cs="Arial"/>
          <w:szCs w:val="22"/>
        </w:rPr>
      </w:pPr>
    </w:p>
    <w:p w14:paraId="68439CC9" w14:textId="77777777" w:rsidR="00F424D3" w:rsidRPr="00797469" w:rsidRDefault="00F424D3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0967B4BB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2BC8A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25BB42E9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D1F0E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D53F9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1C02BB1D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2FD1128A" w14:textId="77777777" w:rsidR="00F424D3" w:rsidRPr="00797469" w:rsidRDefault="00F424D3" w:rsidP="00F424D3">
      <w:pPr>
        <w:ind w:left="1134"/>
        <w:jc w:val="both"/>
        <w:rPr>
          <w:rFonts w:ascii="Calibri" w:hAnsi="Calibri" w:cs="Arial"/>
          <w:sz w:val="16"/>
          <w:szCs w:val="16"/>
        </w:rPr>
      </w:pPr>
    </w:p>
    <w:tbl>
      <w:tblPr>
        <w:tblW w:w="90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39"/>
        <w:gridCol w:w="2836"/>
      </w:tblGrid>
      <w:tr w:rsidR="00F424D3" w:rsidRPr="005337B2" w14:paraId="42D5BAE6" w14:textId="77777777" w:rsidTr="00E43E4B">
        <w:trPr>
          <w:cantSplit/>
          <w:trHeight w:val="340"/>
        </w:trPr>
        <w:tc>
          <w:tcPr>
            <w:tcW w:w="9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10B28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Full Name</w:t>
            </w:r>
          </w:p>
        </w:tc>
      </w:tr>
      <w:tr w:rsidR="00F424D3" w:rsidRPr="005337B2" w14:paraId="4A1513B3" w14:textId="77777777" w:rsidTr="00E43E4B">
        <w:trPr>
          <w:cantSplit/>
          <w:trHeight w:val="510"/>
        </w:trPr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FDA55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Signature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7B205" w14:textId="77777777" w:rsidR="00F424D3" w:rsidRPr="005337B2" w:rsidRDefault="00F424D3" w:rsidP="00E43E4B">
            <w:pPr>
              <w:rPr>
                <w:rFonts w:ascii="Calibri" w:hAnsi="Calibri" w:cs="Arial"/>
                <w:b/>
                <w:szCs w:val="22"/>
              </w:rPr>
            </w:pPr>
            <w:r w:rsidRPr="005337B2">
              <w:rPr>
                <w:rFonts w:ascii="Calibri" w:hAnsi="Calibri" w:cs="Arial"/>
                <w:b/>
                <w:szCs w:val="22"/>
              </w:rPr>
              <w:t>Date</w:t>
            </w:r>
          </w:p>
        </w:tc>
      </w:tr>
    </w:tbl>
    <w:p w14:paraId="25A1A879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59067858" w14:textId="77777777" w:rsidR="00F424D3" w:rsidRDefault="00F424D3" w:rsidP="00F424D3">
      <w:pPr>
        <w:rPr>
          <w:rFonts w:ascii="Calibri" w:hAnsi="Calibri" w:cs="Arial"/>
          <w:szCs w:val="22"/>
        </w:rPr>
      </w:pPr>
    </w:p>
    <w:p w14:paraId="5B5B00AC" w14:textId="77777777" w:rsidR="00F424D3" w:rsidRPr="005337B2" w:rsidRDefault="00F424D3" w:rsidP="006E15A9">
      <w:pPr>
        <w:rPr>
          <w:rFonts w:ascii="Calibri" w:hAnsi="Calibri"/>
        </w:rPr>
      </w:pPr>
    </w:p>
    <w:sectPr w:rsidR="00F424D3" w:rsidRPr="005337B2" w:rsidSect="0062590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6E47F" w14:textId="77777777" w:rsidR="00CA4CD8" w:rsidRDefault="00CA4CD8" w:rsidP="0044484B">
      <w:r>
        <w:separator/>
      </w:r>
    </w:p>
  </w:endnote>
  <w:endnote w:type="continuationSeparator" w:id="0">
    <w:p w14:paraId="38394BF6" w14:textId="77777777" w:rsidR="00CA4CD8" w:rsidRDefault="00CA4CD8" w:rsidP="00444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0E27" w14:textId="77777777" w:rsidR="00056ECE" w:rsidRDefault="00056E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82576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2DD166" w14:textId="77777777" w:rsidR="005337B2" w:rsidRDefault="005337B2">
            <w:pPr>
              <w:pStyle w:val="Footer"/>
              <w:jc w:val="right"/>
            </w:pPr>
            <w:r w:rsidRPr="005337B2">
              <w:rPr>
                <w:rFonts w:ascii="Calibri" w:hAnsi="Calibri"/>
                <w:sz w:val="20"/>
              </w:rPr>
              <w:t xml:space="preserve">Page 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begin"/>
            </w:r>
            <w:r w:rsidRPr="005337B2">
              <w:rPr>
                <w:rFonts w:ascii="Calibri" w:hAnsi="Calibri"/>
                <w:b/>
                <w:bCs/>
                <w:sz w:val="20"/>
              </w:rPr>
              <w:instrText xml:space="preserve"> PAGE </w:instrTex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separate"/>
            </w:r>
            <w:r w:rsidR="00084BD8">
              <w:rPr>
                <w:rFonts w:ascii="Calibri" w:hAnsi="Calibri"/>
                <w:b/>
                <w:bCs/>
                <w:noProof/>
                <w:sz w:val="20"/>
              </w:rPr>
              <w:t>1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end"/>
            </w:r>
            <w:r w:rsidRPr="005337B2">
              <w:rPr>
                <w:rFonts w:ascii="Calibri" w:hAnsi="Calibri"/>
                <w:sz w:val="20"/>
              </w:rPr>
              <w:t xml:space="preserve"> of 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begin"/>
            </w:r>
            <w:r w:rsidRPr="005337B2">
              <w:rPr>
                <w:rFonts w:ascii="Calibri" w:hAnsi="Calibri"/>
                <w:b/>
                <w:bCs/>
                <w:sz w:val="20"/>
              </w:rPr>
              <w:instrText xml:space="preserve"> NUMPAGES  </w:instrTex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separate"/>
            </w:r>
            <w:r w:rsidR="00084BD8">
              <w:rPr>
                <w:rFonts w:ascii="Calibri" w:hAnsi="Calibri"/>
                <w:b/>
                <w:bCs/>
                <w:noProof/>
                <w:sz w:val="20"/>
              </w:rPr>
              <w:t>3</w:t>
            </w:r>
            <w:r w:rsidRPr="005337B2">
              <w:rPr>
                <w:rFonts w:ascii="Calibri" w:hAnsi="Calibri"/>
                <w:b/>
                <w:bCs/>
                <w:sz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7ED34" w14:textId="77777777" w:rsidR="00056ECE" w:rsidRDefault="00056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678A7" w14:textId="77777777" w:rsidR="00CA4CD8" w:rsidRDefault="00CA4CD8" w:rsidP="0044484B">
      <w:r>
        <w:separator/>
      </w:r>
    </w:p>
  </w:footnote>
  <w:footnote w:type="continuationSeparator" w:id="0">
    <w:p w14:paraId="1104D027" w14:textId="77777777" w:rsidR="00CA4CD8" w:rsidRDefault="00CA4CD8" w:rsidP="00444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0E00D" w14:textId="77777777" w:rsidR="00056ECE" w:rsidRDefault="00056E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E7CD4" w14:textId="77777777" w:rsidR="00056ECE" w:rsidRDefault="00056E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E0BE4" w14:textId="77777777" w:rsidR="00056ECE" w:rsidRDefault="00056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70FE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490F56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4E7590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AC341A"/>
    <w:multiLevelType w:val="hybridMultilevel"/>
    <w:tmpl w:val="0FAEF89E"/>
    <w:lvl w:ilvl="0" w:tplc="32ECF1C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441D07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873AB1"/>
    <w:multiLevelType w:val="hybridMultilevel"/>
    <w:tmpl w:val="B83EAA04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54670B"/>
    <w:multiLevelType w:val="hybridMultilevel"/>
    <w:tmpl w:val="0346E60A"/>
    <w:lvl w:ilvl="0" w:tplc="B394D3C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Calibri" w:hAnsi="Calibri" w:cs="Arial" w:hint="default"/>
        <w:b/>
        <w:i w:val="0"/>
        <w:iCs/>
        <w:sz w:val="22"/>
        <w:szCs w:val="22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3926B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D2288B"/>
    <w:multiLevelType w:val="hybridMultilevel"/>
    <w:tmpl w:val="2F182FC8"/>
    <w:lvl w:ilvl="0" w:tplc="1CD6BF6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601363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476789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47903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8120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67559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311895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107034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7726157">
    <w:abstractNumId w:val="0"/>
  </w:num>
  <w:num w:numId="9" w16cid:durableId="638191633">
    <w:abstractNumId w:val="3"/>
  </w:num>
  <w:num w:numId="10" w16cid:durableId="6807421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NzI1MjUxsTAxNTRQ0lEKTi0uzszPAykwtKwFAFfQ1bUtAAAA"/>
  </w:docVars>
  <w:rsids>
    <w:rsidRoot w:val="00074850"/>
    <w:rsid w:val="0001550B"/>
    <w:rsid w:val="00053659"/>
    <w:rsid w:val="00056ECE"/>
    <w:rsid w:val="00074850"/>
    <w:rsid w:val="0007772F"/>
    <w:rsid w:val="00084BD8"/>
    <w:rsid w:val="00096018"/>
    <w:rsid w:val="000A23AA"/>
    <w:rsid w:val="000A6F2F"/>
    <w:rsid w:val="000B5931"/>
    <w:rsid w:val="000B5935"/>
    <w:rsid w:val="000D3D6F"/>
    <w:rsid w:val="000E52FD"/>
    <w:rsid w:val="000F10B6"/>
    <w:rsid w:val="0011033F"/>
    <w:rsid w:val="001226E7"/>
    <w:rsid w:val="00124BA7"/>
    <w:rsid w:val="001502A8"/>
    <w:rsid w:val="00157A35"/>
    <w:rsid w:val="00161E28"/>
    <w:rsid w:val="00161FBC"/>
    <w:rsid w:val="00181141"/>
    <w:rsid w:val="001C0B6F"/>
    <w:rsid w:val="00213372"/>
    <w:rsid w:val="00214FD2"/>
    <w:rsid w:val="00217E27"/>
    <w:rsid w:val="00250216"/>
    <w:rsid w:val="00256B19"/>
    <w:rsid w:val="002D66B1"/>
    <w:rsid w:val="002F25DE"/>
    <w:rsid w:val="002F5B2A"/>
    <w:rsid w:val="00306144"/>
    <w:rsid w:val="00311FCE"/>
    <w:rsid w:val="00315878"/>
    <w:rsid w:val="00355C5A"/>
    <w:rsid w:val="003657CF"/>
    <w:rsid w:val="00382EA6"/>
    <w:rsid w:val="003913BC"/>
    <w:rsid w:val="003A0D45"/>
    <w:rsid w:val="003E2939"/>
    <w:rsid w:val="003E41AC"/>
    <w:rsid w:val="0044484B"/>
    <w:rsid w:val="00445236"/>
    <w:rsid w:val="004614C7"/>
    <w:rsid w:val="00481A5A"/>
    <w:rsid w:val="00490090"/>
    <w:rsid w:val="00491066"/>
    <w:rsid w:val="004A552A"/>
    <w:rsid w:val="004B4289"/>
    <w:rsid w:val="004C7910"/>
    <w:rsid w:val="004F43D7"/>
    <w:rsid w:val="004F6081"/>
    <w:rsid w:val="005337B2"/>
    <w:rsid w:val="00561CC7"/>
    <w:rsid w:val="00594231"/>
    <w:rsid w:val="005B4C76"/>
    <w:rsid w:val="005E399D"/>
    <w:rsid w:val="005E57B1"/>
    <w:rsid w:val="00601CF0"/>
    <w:rsid w:val="006177FC"/>
    <w:rsid w:val="00622088"/>
    <w:rsid w:val="00625908"/>
    <w:rsid w:val="0065057D"/>
    <w:rsid w:val="00656ADA"/>
    <w:rsid w:val="006739F1"/>
    <w:rsid w:val="00675255"/>
    <w:rsid w:val="00690BF0"/>
    <w:rsid w:val="006A60C5"/>
    <w:rsid w:val="006E15A9"/>
    <w:rsid w:val="006F2894"/>
    <w:rsid w:val="00746F3B"/>
    <w:rsid w:val="00772E5C"/>
    <w:rsid w:val="00781D7F"/>
    <w:rsid w:val="00793BCF"/>
    <w:rsid w:val="00797469"/>
    <w:rsid w:val="00797FC9"/>
    <w:rsid w:val="007B3ABE"/>
    <w:rsid w:val="007B5650"/>
    <w:rsid w:val="007D3DDC"/>
    <w:rsid w:val="007E4393"/>
    <w:rsid w:val="00867A1A"/>
    <w:rsid w:val="00887C08"/>
    <w:rsid w:val="008B1365"/>
    <w:rsid w:val="008B506F"/>
    <w:rsid w:val="008D11DF"/>
    <w:rsid w:val="008E2686"/>
    <w:rsid w:val="008F7745"/>
    <w:rsid w:val="00941481"/>
    <w:rsid w:val="00941DB9"/>
    <w:rsid w:val="00942E60"/>
    <w:rsid w:val="009543C1"/>
    <w:rsid w:val="0096677F"/>
    <w:rsid w:val="0098331B"/>
    <w:rsid w:val="009959E7"/>
    <w:rsid w:val="009B10E6"/>
    <w:rsid w:val="009B2A3D"/>
    <w:rsid w:val="009E4B99"/>
    <w:rsid w:val="009E7A51"/>
    <w:rsid w:val="00A07B8F"/>
    <w:rsid w:val="00A265D5"/>
    <w:rsid w:val="00A55F31"/>
    <w:rsid w:val="00A643B1"/>
    <w:rsid w:val="00A66855"/>
    <w:rsid w:val="00A925CF"/>
    <w:rsid w:val="00AA2936"/>
    <w:rsid w:val="00AB641E"/>
    <w:rsid w:val="00AD1CE4"/>
    <w:rsid w:val="00AD233B"/>
    <w:rsid w:val="00AD5710"/>
    <w:rsid w:val="00AE2ED9"/>
    <w:rsid w:val="00AF189F"/>
    <w:rsid w:val="00AF5F7B"/>
    <w:rsid w:val="00AF7FE4"/>
    <w:rsid w:val="00B22D69"/>
    <w:rsid w:val="00B27197"/>
    <w:rsid w:val="00B469DC"/>
    <w:rsid w:val="00B46ACF"/>
    <w:rsid w:val="00B649E1"/>
    <w:rsid w:val="00B77C59"/>
    <w:rsid w:val="00B85965"/>
    <w:rsid w:val="00BB7FEE"/>
    <w:rsid w:val="00BE6135"/>
    <w:rsid w:val="00BE66B1"/>
    <w:rsid w:val="00C00E7B"/>
    <w:rsid w:val="00C820CE"/>
    <w:rsid w:val="00CA4CD8"/>
    <w:rsid w:val="00CA73BA"/>
    <w:rsid w:val="00CB2E24"/>
    <w:rsid w:val="00CD4A04"/>
    <w:rsid w:val="00CF37D4"/>
    <w:rsid w:val="00D042F6"/>
    <w:rsid w:val="00D3472B"/>
    <w:rsid w:val="00D36B96"/>
    <w:rsid w:val="00D5251D"/>
    <w:rsid w:val="00D82C47"/>
    <w:rsid w:val="00D8554E"/>
    <w:rsid w:val="00DD5C26"/>
    <w:rsid w:val="00DF6D2C"/>
    <w:rsid w:val="00E0094C"/>
    <w:rsid w:val="00E356A9"/>
    <w:rsid w:val="00E62D52"/>
    <w:rsid w:val="00E62FC3"/>
    <w:rsid w:val="00EF1555"/>
    <w:rsid w:val="00F21FBC"/>
    <w:rsid w:val="00F424D3"/>
    <w:rsid w:val="00F85D0B"/>
    <w:rsid w:val="00FF3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82FED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850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2F25DE"/>
    <w:pPr>
      <w:keepNext/>
      <w:outlineLvl w:val="0"/>
    </w:pPr>
    <w:rPr>
      <w:b/>
      <w:bCs/>
      <w:sz w:val="24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nhideWhenUsed/>
    <w:rsid w:val="00074850"/>
    <w:rPr>
      <w:b/>
      <w:sz w:val="20"/>
    </w:rPr>
  </w:style>
  <w:style w:type="character" w:customStyle="1" w:styleId="BodyText2Char">
    <w:name w:val="Body Text 2 Char"/>
    <w:basedOn w:val="DefaultParagraphFont"/>
    <w:link w:val="BodyText2"/>
    <w:rsid w:val="00074850"/>
    <w:rPr>
      <w:rFonts w:ascii="Times New Roman" w:eastAsia="Times New Roman" w:hAnsi="Times New Roman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448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484B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4448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484B"/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rsid w:val="002F25DE"/>
    <w:rPr>
      <w:rFonts w:ascii="Times New Roman" w:eastAsia="Times New Roman" w:hAnsi="Times New Roman" w:cs="Times New Roman"/>
      <w:b/>
      <w:bCs/>
      <w:sz w:val="24"/>
      <w:szCs w:val="24"/>
      <w:u w:val="single"/>
      <w:lang w:val="en-US"/>
    </w:rPr>
  </w:style>
  <w:style w:type="table" w:styleId="TableGrid">
    <w:name w:val="Table Grid"/>
    <w:basedOn w:val="TableNormal"/>
    <w:uiPriority w:val="59"/>
    <w:rsid w:val="00315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4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B99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0D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0D4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0D4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D4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A73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1FBC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213372"/>
  </w:style>
  <w:style w:type="character" w:styleId="FollowedHyperlink">
    <w:name w:val="FollowedHyperlink"/>
    <w:basedOn w:val="DefaultParagraphFont"/>
    <w:uiPriority w:val="99"/>
    <w:semiHidden/>
    <w:unhideWhenUsed/>
    <w:rsid w:val="00F85D0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D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F189F"/>
    <w:pPr>
      <w:spacing w:after="0" w:line="240" w:lineRule="auto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rainefoundation.org.au/" TargetMode="External"/><Relationship Id="rId17" Type="http://schemas.openxmlformats.org/officeDocument/2006/relationships/hyperlink" Target="https://www.rainefoundation.org.au/research/funding-opportunities/clinician-research-fellowship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rainefoundation.org.au/funding/clinician-research-fellowship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rainefoundation.org.au/funding/clinician-research-fellowships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rainefoundation.org.au/funding/clinician-research-fellowships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3e4ba26-c26c-405a-b359-c2cadfe42449" xsi:nil="true"/>
    <D_x0026_T xmlns="23e4ba26-c26c-405a-b359-c2cadfe42449" xsi:nil="true"/>
    <Description xmlns="23e4ba26-c26c-405a-b359-c2cadfe42449" xsi:nil="true"/>
    <lcf76f155ced4ddcb4097134ff3c332f xmlns="23e4ba26-c26c-405a-b359-c2cadfe42449">
      <Terms xmlns="http://schemas.microsoft.com/office/infopath/2007/PartnerControls"/>
    </lcf76f155ced4ddcb4097134ff3c332f>
    <TRIMReference xmlns="23e4ba26-c26c-405a-b359-c2cadfe42449" xsi:nil="true"/>
    <TaxCatchAll xmlns="dc510f82-a634-43cd-841f-d17c3d50b6ba" xsi:nil="true"/>
    <Status xmlns="23e4ba26-c26c-405a-b359-c2cadfe4244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076992353FD4EB6C705398B2F4837" ma:contentTypeVersion="25" ma:contentTypeDescription="Create a new document." ma:contentTypeScope="" ma:versionID="294f5cac2cd718be2693ec5981ab8a47">
  <xsd:schema xmlns:xsd="http://www.w3.org/2001/XMLSchema" xmlns:xs="http://www.w3.org/2001/XMLSchema" xmlns:p="http://schemas.microsoft.com/office/2006/metadata/properties" xmlns:ns2="23e4ba26-c26c-405a-b359-c2cadfe42449" xmlns:ns3="dc510f82-a634-43cd-841f-d17c3d50b6ba" targetNamespace="http://schemas.microsoft.com/office/2006/metadata/properties" ma:root="true" ma:fieldsID="6b16db7b5b53967a75c61da20f1d5533" ns2:_="" ns3:_="">
    <xsd:import namespace="23e4ba26-c26c-405a-b359-c2cadfe42449"/>
    <xsd:import namespace="dc510f82-a634-43cd-841f-d17c3d50b6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D_x0026_T" minOccurs="0"/>
                <xsd:element ref="ns2:Descrip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" minOccurs="0"/>
                <xsd:element ref="ns2:TRIMReferenc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e4ba26-c26c-405a-b359-c2cadfe42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_x0026_T" ma:index="20" nillable="true" ma:displayName="D&amp;T" ma:format="DateTime" ma:internalName="D_x0026_T">
      <xsd:simpleType>
        <xsd:restriction base="dms:DateTime"/>
      </xsd:simpleType>
    </xsd:element>
    <xsd:element name="Description" ma:index="21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9ad0fa5-9aee-46f1-99a6-b97bf4de3b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TRIMReference" ma:index="28" nillable="true" ma:displayName="TRIM Reference" ma:format="Dropdown" ma:internalName="TRIMReference">
      <xsd:simpleType>
        <xsd:restriction base="dms:Text">
          <xsd:maxLength value="255"/>
        </xsd:restriction>
      </xsd:simple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10f82-a634-43cd-841f-d17c3d50b6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88a4d7b-ae0b-4cbb-ac84-1809f8e91c8e}" ma:internalName="TaxCatchAll" ma:showField="CatchAllData" ma:web="dc510f82-a634-43cd-841f-d17c3d50b6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1E9086-6FFF-406A-8213-F8F424C299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3F8D8E-E8D2-4A9C-B480-B774346AF0AB}">
  <ds:schemaRefs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dc510f82-a634-43cd-841f-d17c3d50b6ba"/>
    <ds:schemaRef ds:uri="http://schemas.microsoft.com/office/infopath/2007/PartnerControls"/>
    <ds:schemaRef ds:uri="23e4ba26-c26c-405a-b359-c2cadfe42449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49CD69B-4D5C-4D13-9649-A4A02FA87F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CEFCB3-D5F2-4E7A-A7D0-C1FF9191E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e4ba26-c26c-405a-b359-c2cadfe42449"/>
    <ds:schemaRef ds:uri="dc510f82-a634-43cd-841f-d17c3d50b6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327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05T08:01:00Z</dcterms:created>
  <dcterms:modified xsi:type="dcterms:W3CDTF">2024-03-0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076992353FD4EB6C705398B2F4837</vt:lpwstr>
  </property>
  <property fmtid="{D5CDD505-2E9C-101B-9397-08002B2CF9AE}" pid="3" name="MediaServiceImageTags">
    <vt:lpwstr/>
  </property>
</Properties>
</file>